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5B667" w14:textId="77777777" w:rsidR="00E56180" w:rsidRDefault="00915E79">
      <w:pPr>
        <w:pStyle w:val="BodyText"/>
        <w:tabs>
          <w:tab w:val="left" w:pos="7945"/>
        </w:tabs>
        <w:kinsoku w:val="0"/>
        <w:overflowPunct w:val="0"/>
        <w:ind w:left="31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position w:val="1"/>
          <w:sz w:val="20"/>
          <w:szCs w:val="20"/>
        </w:rPr>
        <w:drawing>
          <wp:inline distT="0" distB="0" distL="0" distR="0" wp14:anchorId="04B0A868" wp14:editId="08395FCC">
            <wp:extent cx="2962275" cy="657225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6180">
        <w:rPr>
          <w:rFonts w:ascii="Times New Roman" w:hAnsi="Times New Roman" w:cs="Times New Roman"/>
          <w:position w:val="1"/>
          <w:sz w:val="20"/>
          <w:szCs w:val="20"/>
        </w:rPr>
        <w:t xml:space="preserve"> </w:t>
      </w:r>
      <w:r w:rsidR="00E56180">
        <w:rPr>
          <w:rFonts w:ascii="Times New Roman" w:hAnsi="Times New Roman" w:cs="Times New Roman"/>
          <w:position w:val="1"/>
          <w:sz w:val="20"/>
          <w:szCs w:val="20"/>
        </w:rPr>
        <w:tab/>
      </w: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C1CC990" wp14:editId="176D527C">
            <wp:extent cx="1638300" cy="790575"/>
            <wp:effectExtent l="0" t="0" r="0" b="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3562D" w14:textId="77777777" w:rsidR="00E56180" w:rsidRDefault="00915E79">
      <w:pPr>
        <w:pStyle w:val="BodyText"/>
        <w:kinsoku w:val="0"/>
        <w:overflowPunct w:val="0"/>
        <w:spacing w:before="5"/>
        <w:rPr>
          <w:rFonts w:ascii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0" allowOverlap="1" wp14:anchorId="5802293A" wp14:editId="65F4692A">
                <wp:simplePos x="0" y="0"/>
                <wp:positionH relativeFrom="page">
                  <wp:posOffset>542290</wp:posOffset>
                </wp:positionH>
                <wp:positionV relativeFrom="paragraph">
                  <wp:posOffset>144780</wp:posOffset>
                </wp:positionV>
                <wp:extent cx="6471285" cy="818515"/>
                <wp:effectExtent l="0" t="0" r="0" b="0"/>
                <wp:wrapTopAndBottom/>
                <wp:docPr id="8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71285" cy="818515"/>
                          <a:chOff x="854" y="228"/>
                          <a:chExt cx="10191" cy="1289"/>
                        </a:xfrm>
                      </wpg:grpSpPr>
                      <wps:wsp>
                        <wps:cNvPr id="85" name="Freeform 4"/>
                        <wps:cNvSpPr>
                          <a:spLocks/>
                        </wps:cNvSpPr>
                        <wps:spPr bwMode="auto">
                          <a:xfrm>
                            <a:off x="854" y="228"/>
                            <a:ext cx="10191" cy="411"/>
                          </a:xfrm>
                          <a:custGeom>
                            <a:avLst/>
                            <a:gdLst>
                              <a:gd name="T0" fmla="*/ 10122 w 10191"/>
                              <a:gd name="T1" fmla="*/ 0 h 411"/>
                              <a:gd name="T2" fmla="*/ 68 w 10191"/>
                              <a:gd name="T3" fmla="*/ 0 h 411"/>
                              <a:gd name="T4" fmla="*/ 41 w 10191"/>
                              <a:gd name="T5" fmla="*/ 5 h 411"/>
                              <a:gd name="T6" fmla="*/ 20 w 10191"/>
                              <a:gd name="T7" fmla="*/ 20 h 411"/>
                              <a:gd name="T8" fmla="*/ 5 w 10191"/>
                              <a:gd name="T9" fmla="*/ 41 h 411"/>
                              <a:gd name="T10" fmla="*/ 0 w 10191"/>
                              <a:gd name="T11" fmla="*/ 68 h 411"/>
                              <a:gd name="T12" fmla="*/ 0 w 10191"/>
                              <a:gd name="T13" fmla="*/ 342 h 411"/>
                              <a:gd name="T14" fmla="*/ 5 w 10191"/>
                              <a:gd name="T15" fmla="*/ 369 h 411"/>
                              <a:gd name="T16" fmla="*/ 20 w 10191"/>
                              <a:gd name="T17" fmla="*/ 390 h 411"/>
                              <a:gd name="T18" fmla="*/ 41 w 10191"/>
                              <a:gd name="T19" fmla="*/ 405 h 411"/>
                              <a:gd name="T20" fmla="*/ 68 w 10191"/>
                              <a:gd name="T21" fmla="*/ 411 h 411"/>
                              <a:gd name="T22" fmla="*/ 10122 w 10191"/>
                              <a:gd name="T23" fmla="*/ 411 h 411"/>
                              <a:gd name="T24" fmla="*/ 10149 w 10191"/>
                              <a:gd name="T25" fmla="*/ 405 h 411"/>
                              <a:gd name="T26" fmla="*/ 10170 w 10191"/>
                              <a:gd name="T27" fmla="*/ 390 h 411"/>
                              <a:gd name="T28" fmla="*/ 10185 w 10191"/>
                              <a:gd name="T29" fmla="*/ 369 h 411"/>
                              <a:gd name="T30" fmla="*/ 10191 w 10191"/>
                              <a:gd name="T31" fmla="*/ 342 h 411"/>
                              <a:gd name="T32" fmla="*/ 10191 w 10191"/>
                              <a:gd name="T33" fmla="*/ 68 h 411"/>
                              <a:gd name="T34" fmla="*/ 10185 w 10191"/>
                              <a:gd name="T35" fmla="*/ 41 h 411"/>
                              <a:gd name="T36" fmla="*/ 10170 w 10191"/>
                              <a:gd name="T37" fmla="*/ 20 h 411"/>
                              <a:gd name="T38" fmla="*/ 10149 w 10191"/>
                              <a:gd name="T39" fmla="*/ 5 h 411"/>
                              <a:gd name="T40" fmla="*/ 10122 w 10191"/>
                              <a:gd name="T41" fmla="*/ 0 h 4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0191" h="411">
                                <a:moveTo>
                                  <a:pt x="10122" y="0"/>
                                </a:moveTo>
                                <a:lnTo>
                                  <a:pt x="68" y="0"/>
                                </a:lnTo>
                                <a:lnTo>
                                  <a:pt x="41" y="5"/>
                                </a:lnTo>
                                <a:lnTo>
                                  <a:pt x="20" y="20"/>
                                </a:lnTo>
                                <a:lnTo>
                                  <a:pt x="5" y="41"/>
                                </a:lnTo>
                                <a:lnTo>
                                  <a:pt x="0" y="68"/>
                                </a:lnTo>
                                <a:lnTo>
                                  <a:pt x="0" y="342"/>
                                </a:lnTo>
                                <a:lnTo>
                                  <a:pt x="5" y="369"/>
                                </a:lnTo>
                                <a:lnTo>
                                  <a:pt x="20" y="390"/>
                                </a:lnTo>
                                <a:lnTo>
                                  <a:pt x="41" y="405"/>
                                </a:lnTo>
                                <a:lnTo>
                                  <a:pt x="68" y="411"/>
                                </a:lnTo>
                                <a:lnTo>
                                  <a:pt x="10122" y="411"/>
                                </a:lnTo>
                                <a:lnTo>
                                  <a:pt x="10149" y="405"/>
                                </a:lnTo>
                                <a:lnTo>
                                  <a:pt x="10170" y="390"/>
                                </a:lnTo>
                                <a:lnTo>
                                  <a:pt x="10185" y="369"/>
                                </a:lnTo>
                                <a:lnTo>
                                  <a:pt x="10191" y="342"/>
                                </a:lnTo>
                                <a:lnTo>
                                  <a:pt x="10191" y="68"/>
                                </a:lnTo>
                                <a:lnTo>
                                  <a:pt x="10185" y="41"/>
                                </a:lnTo>
                                <a:lnTo>
                                  <a:pt x="10170" y="20"/>
                                </a:lnTo>
                                <a:lnTo>
                                  <a:pt x="10149" y="5"/>
                                </a:lnTo>
                                <a:lnTo>
                                  <a:pt x="101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5"/>
                        <wps:cNvSpPr>
                          <a:spLocks/>
                        </wps:cNvSpPr>
                        <wps:spPr bwMode="auto">
                          <a:xfrm>
                            <a:off x="854" y="564"/>
                            <a:ext cx="10191" cy="255"/>
                          </a:xfrm>
                          <a:custGeom>
                            <a:avLst/>
                            <a:gdLst>
                              <a:gd name="T0" fmla="*/ 10148 w 10191"/>
                              <a:gd name="T1" fmla="*/ 0 h 255"/>
                              <a:gd name="T2" fmla="*/ 42 w 10191"/>
                              <a:gd name="T3" fmla="*/ 0 h 255"/>
                              <a:gd name="T4" fmla="*/ 25 w 10191"/>
                              <a:gd name="T5" fmla="*/ 3 h 255"/>
                              <a:gd name="T6" fmla="*/ 12 w 10191"/>
                              <a:gd name="T7" fmla="*/ 12 h 255"/>
                              <a:gd name="T8" fmla="*/ 3 w 10191"/>
                              <a:gd name="T9" fmla="*/ 25 h 255"/>
                              <a:gd name="T10" fmla="*/ 0 w 10191"/>
                              <a:gd name="T11" fmla="*/ 42 h 255"/>
                              <a:gd name="T12" fmla="*/ 0 w 10191"/>
                              <a:gd name="T13" fmla="*/ 212 h 255"/>
                              <a:gd name="T14" fmla="*/ 3 w 10191"/>
                              <a:gd name="T15" fmla="*/ 229 h 255"/>
                              <a:gd name="T16" fmla="*/ 12 w 10191"/>
                              <a:gd name="T17" fmla="*/ 242 h 255"/>
                              <a:gd name="T18" fmla="*/ 25 w 10191"/>
                              <a:gd name="T19" fmla="*/ 251 h 255"/>
                              <a:gd name="T20" fmla="*/ 42 w 10191"/>
                              <a:gd name="T21" fmla="*/ 255 h 255"/>
                              <a:gd name="T22" fmla="*/ 10148 w 10191"/>
                              <a:gd name="T23" fmla="*/ 255 h 255"/>
                              <a:gd name="T24" fmla="*/ 10165 w 10191"/>
                              <a:gd name="T25" fmla="*/ 251 h 255"/>
                              <a:gd name="T26" fmla="*/ 10178 w 10191"/>
                              <a:gd name="T27" fmla="*/ 242 h 255"/>
                              <a:gd name="T28" fmla="*/ 10187 w 10191"/>
                              <a:gd name="T29" fmla="*/ 229 h 255"/>
                              <a:gd name="T30" fmla="*/ 10191 w 10191"/>
                              <a:gd name="T31" fmla="*/ 212 h 255"/>
                              <a:gd name="T32" fmla="*/ 10191 w 10191"/>
                              <a:gd name="T33" fmla="*/ 42 h 255"/>
                              <a:gd name="T34" fmla="*/ 10187 w 10191"/>
                              <a:gd name="T35" fmla="*/ 25 h 255"/>
                              <a:gd name="T36" fmla="*/ 10178 w 10191"/>
                              <a:gd name="T37" fmla="*/ 12 h 255"/>
                              <a:gd name="T38" fmla="*/ 10165 w 10191"/>
                              <a:gd name="T39" fmla="*/ 3 h 255"/>
                              <a:gd name="T40" fmla="*/ 10148 w 10191"/>
                              <a:gd name="T41" fmla="*/ 0 h 2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0191" h="255">
                                <a:moveTo>
                                  <a:pt x="10148" y="0"/>
                                </a:moveTo>
                                <a:lnTo>
                                  <a:pt x="42" y="0"/>
                                </a:lnTo>
                                <a:lnTo>
                                  <a:pt x="25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5"/>
                                </a:lnTo>
                                <a:lnTo>
                                  <a:pt x="0" y="42"/>
                                </a:lnTo>
                                <a:lnTo>
                                  <a:pt x="0" y="212"/>
                                </a:lnTo>
                                <a:lnTo>
                                  <a:pt x="3" y="229"/>
                                </a:lnTo>
                                <a:lnTo>
                                  <a:pt x="12" y="242"/>
                                </a:lnTo>
                                <a:lnTo>
                                  <a:pt x="25" y="251"/>
                                </a:lnTo>
                                <a:lnTo>
                                  <a:pt x="42" y="255"/>
                                </a:lnTo>
                                <a:lnTo>
                                  <a:pt x="10148" y="255"/>
                                </a:lnTo>
                                <a:lnTo>
                                  <a:pt x="10165" y="251"/>
                                </a:lnTo>
                                <a:lnTo>
                                  <a:pt x="10178" y="242"/>
                                </a:lnTo>
                                <a:lnTo>
                                  <a:pt x="10187" y="229"/>
                                </a:lnTo>
                                <a:lnTo>
                                  <a:pt x="10191" y="212"/>
                                </a:lnTo>
                                <a:lnTo>
                                  <a:pt x="10191" y="42"/>
                                </a:lnTo>
                                <a:lnTo>
                                  <a:pt x="10187" y="25"/>
                                </a:lnTo>
                                <a:lnTo>
                                  <a:pt x="10178" y="12"/>
                                </a:lnTo>
                                <a:lnTo>
                                  <a:pt x="10165" y="3"/>
                                </a:lnTo>
                                <a:lnTo>
                                  <a:pt x="10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F835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" y="799"/>
                            <a:ext cx="10200" cy="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855" y="229"/>
                            <a:ext cx="10191" cy="1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B41E05" w14:textId="363B8967" w:rsidR="00E56180" w:rsidRPr="003E3BEF" w:rsidRDefault="00934DA3" w:rsidP="00743E06">
                              <w:pPr>
                                <w:pStyle w:val="BodyText"/>
                                <w:kinsoku w:val="0"/>
                                <w:overflowPunct w:val="0"/>
                                <w:spacing w:before="30"/>
                                <w:ind w:left="44"/>
                                <w:jc w:val="center"/>
                                <w:rPr>
                                  <w:color w:val="FFFFFF" w:themeColor="background1"/>
                                  <w:sz w:val="38"/>
                                  <w:szCs w:val="38"/>
                                </w:rPr>
                              </w:pPr>
                              <w:r w:rsidRPr="003E3BEF">
                                <w:rPr>
                                  <w:color w:val="FFFFFF" w:themeColor="background1"/>
                                  <w:sz w:val="38"/>
                                  <w:szCs w:val="38"/>
                                </w:rPr>
                                <w:t xml:space="preserve">INITIATE: </w:t>
                              </w:r>
                              <w:r w:rsidR="00A6476D" w:rsidRPr="003E3BEF">
                                <w:rPr>
                                  <w:color w:val="FFFFFF" w:themeColor="background1"/>
                                  <w:sz w:val="38"/>
                                  <w:szCs w:val="38"/>
                                </w:rPr>
                                <w:t>the p</w:t>
                              </w:r>
                              <w:r w:rsidR="00743E06" w:rsidRPr="003E3BEF">
                                <w:rPr>
                                  <w:color w:val="FFFFFF" w:themeColor="background1"/>
                                  <w:sz w:val="38"/>
                                  <w:szCs w:val="38"/>
                                </w:rPr>
                                <w:t xml:space="preserve">rocess </w:t>
                              </w:r>
                              <w:r w:rsidR="00A6476D" w:rsidRPr="003E3BEF">
                                <w:rPr>
                                  <w:color w:val="FFFFFF" w:themeColor="background1"/>
                                  <w:sz w:val="38"/>
                                  <w:szCs w:val="38"/>
                                </w:rPr>
                                <w:t>to become</w:t>
                              </w:r>
                              <w:r w:rsidR="00F516A5" w:rsidRPr="003E3BEF">
                                <w:rPr>
                                  <w:color w:val="FFFFFF" w:themeColor="background1"/>
                                  <w:sz w:val="38"/>
                                  <w:szCs w:val="38"/>
                                </w:rPr>
                                <w:t xml:space="preserve"> a JCU HDR adviso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02293A" id="Group 3" o:spid="_x0000_s1026" style="position:absolute;margin-left:42.7pt;margin-top:11.4pt;width:509.55pt;height:64.45pt;z-index:251658240;mso-wrap-distance-left:0;mso-wrap-distance-right:0;mso-position-horizontal-relative:page" coordorigin="854,228" coordsize="10191,12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" o:allowincell="f">
                <v:shape id="Freeform 4" o:spid="_x0000_s1027" style="position:absolute;left:854;top:228;width:10191;height:411;visibility:visible;mso-wrap-style:square;v-text-anchor:top" coordsize="10191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" path="m10122,l68,,41,5,20,20,5,41,,68,,342r5,27l20,390r21,15l68,411r10054,l10149,405r21,-15l10185,369r6,-27l10191,68r-6,-27l10170,20,10149,5,10122,xe" fillcolor="#3f8359" stroked="f">
                  <v:path arrowok="t" o:connecttype="custom" o:connectlocs="10122,0;68,0;41,5;20,20;5,41;0,68;0,342;5,369;20,390;41,405;68,411;10122,411;10149,405;10170,390;10185,369;10191,342;10191,68;10185,41;10170,20;10149,5;10122,0" o:connectangles="0,0,0,0,0,0,0,0,0,0,0,0,0,0,0,0,0,0,0,0,0"/>
                </v:shape>
                <v:shape id="Freeform 5" o:spid="_x0000_s1028" style="position:absolute;left:854;top:564;width:10191;height:255;visibility:visible;mso-wrap-style:square;v-text-anchor:top" coordsize="10191,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" path="m10148,l42,,25,3,12,12,3,25,,42,,212r3,17l12,242r13,9l42,255r10106,l10165,251r13,-9l10187,229r4,-17l10191,42r-4,-17l10178,12r-13,-9l10148,xe" fillcolor="#3f8359" stroked="f">
                  <v:path arrowok="t" o:connecttype="custom" o:connectlocs="10148,0;42,0;25,3;12,12;3,25;0,42;0,212;3,229;12,242;25,251;42,255;10148,255;10165,251;10178,242;10187,229;10191,212;10191,42;10187,25;10178,12;10165,3;10148,0" o:connectangles="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9" type="#_x0000_t75" style="position:absolute;left:855;top:799;width:10200;height: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30" type="#_x0000_t202" style="position:absolute;left:855;top:229;width:10191;height:1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Ts2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bHxS/wBcvkEAAD//wMAUEsBAi0AFAAGAAgAAAAhANvh9svuAAAAhQEAABMAAAAAAAAAAAAAAAAA&#10;AAAAAFtDb250ZW50X1R5cGVzXS54bWxQSwECLQAUAAYACAAAACEAWvQsW78AAAAVAQAACwAAAAAA&#10;AAAAAAAAAAAfAQAAX3JlbHMvLnJlbHNQSwECLQAUAAYACAAAACEAA0U7NsAAAADbAAAADwAAAAAA&#10;AAAAAAAAAAAHAgAAZHJzL2Rvd25yZXYueG1sUEsFBgAAAAADAAMAtwAAAPQCAAAAAA==&#10;" filled="f" stroked="f">
                  <v:textbox inset="0,0,0,0">
                    <w:txbxContent>
                      <w:p w14:paraId="64B41E05" w14:textId="363B8967" w:rsidR="00E56180" w:rsidRPr="003E3BEF" w:rsidRDefault="00934DA3" w:rsidP="00743E06">
                        <w:pPr>
                          <w:pStyle w:val="BodyText"/>
                          <w:kinsoku w:val="0"/>
                          <w:overflowPunct w:val="0"/>
                          <w:spacing w:before="30"/>
                          <w:ind w:left="44"/>
                          <w:jc w:val="center"/>
                          <w:rPr>
                            <w:color w:val="FFFFFF" w:themeColor="background1"/>
                            <w:sz w:val="38"/>
                            <w:szCs w:val="38"/>
                          </w:rPr>
                        </w:pPr>
                        <w:r w:rsidRPr="003E3BEF">
                          <w:rPr>
                            <w:color w:val="FFFFFF" w:themeColor="background1"/>
                            <w:sz w:val="38"/>
                            <w:szCs w:val="38"/>
                          </w:rPr>
                          <w:t xml:space="preserve">INITIATE: </w:t>
                        </w:r>
                        <w:r w:rsidR="00A6476D" w:rsidRPr="003E3BEF">
                          <w:rPr>
                            <w:color w:val="FFFFFF" w:themeColor="background1"/>
                            <w:sz w:val="38"/>
                            <w:szCs w:val="38"/>
                          </w:rPr>
                          <w:t>the p</w:t>
                        </w:r>
                        <w:r w:rsidR="00743E06" w:rsidRPr="003E3BEF">
                          <w:rPr>
                            <w:color w:val="FFFFFF" w:themeColor="background1"/>
                            <w:sz w:val="38"/>
                            <w:szCs w:val="38"/>
                          </w:rPr>
                          <w:t xml:space="preserve">rocess </w:t>
                        </w:r>
                        <w:r w:rsidR="00A6476D" w:rsidRPr="003E3BEF">
                          <w:rPr>
                            <w:color w:val="FFFFFF" w:themeColor="background1"/>
                            <w:sz w:val="38"/>
                            <w:szCs w:val="38"/>
                          </w:rPr>
                          <w:t>to become</w:t>
                        </w:r>
                        <w:r w:rsidR="00F516A5" w:rsidRPr="003E3BEF">
                          <w:rPr>
                            <w:color w:val="FFFFFF" w:themeColor="background1"/>
                            <w:sz w:val="38"/>
                            <w:szCs w:val="38"/>
                          </w:rPr>
                          <w:t xml:space="preserve"> a JCU HDR adviso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8BDBE23" w14:textId="77777777" w:rsidR="00E56180" w:rsidRDefault="00E56180">
      <w:pPr>
        <w:pStyle w:val="BodyText"/>
        <w:kinsoku w:val="0"/>
        <w:overflowPunct w:val="0"/>
        <w:spacing w:before="1"/>
        <w:rPr>
          <w:rFonts w:ascii="Times New Roman" w:hAnsi="Times New Roman" w:cs="Times New Roman"/>
          <w:sz w:val="18"/>
          <w:szCs w:val="18"/>
        </w:rPr>
      </w:pPr>
    </w:p>
    <w:p w14:paraId="42340AA0" w14:textId="77777777" w:rsidR="00E56180" w:rsidRDefault="00E56180">
      <w:pPr>
        <w:pStyle w:val="Heading1"/>
        <w:kinsoku w:val="0"/>
        <w:overflowPunct w:val="0"/>
        <w:spacing w:before="19" w:line="240" w:lineRule="auto"/>
        <w:ind w:left="310"/>
        <w:rPr>
          <w:color w:val="3F8359"/>
        </w:rPr>
      </w:pPr>
      <w:r>
        <w:rPr>
          <w:color w:val="3F8359"/>
        </w:rPr>
        <w:t>Introduction</w:t>
      </w:r>
    </w:p>
    <w:p w14:paraId="618861A8" w14:textId="46F36D54" w:rsidR="00E56180" w:rsidRDefault="007C2CA4">
      <w:pPr>
        <w:pStyle w:val="BodyText"/>
        <w:kinsoku w:val="0"/>
        <w:overflowPunct w:val="0"/>
        <w:ind w:left="310" w:right="316"/>
      </w:pPr>
      <w:r>
        <w:t xml:space="preserve">The Initiate program is designed to prepare </w:t>
      </w:r>
      <w:r w:rsidR="003C5D31">
        <w:t xml:space="preserve">JCU academic staff members to </w:t>
      </w:r>
      <w:r w:rsidR="006417B5">
        <w:t>join</w:t>
      </w:r>
      <w:r w:rsidR="00004F05">
        <w:t xml:space="preserve"> advisory panels for</w:t>
      </w:r>
      <w:r w:rsidR="003C5D31">
        <w:t xml:space="preserve"> HDR candidates</w:t>
      </w:r>
      <w:r w:rsidR="003264F3">
        <w:t>, either as a Secondary or Primary advisor</w:t>
      </w:r>
      <w:r w:rsidR="00432C57">
        <w:t>, by providing training and opportunities for reflection on best practice</w:t>
      </w:r>
      <w:r w:rsidR="003C5D31">
        <w:t xml:space="preserve">.  </w:t>
      </w:r>
      <w:r w:rsidR="00E56180">
        <w:t>Below are details of the tasks to be completed and submitted</w:t>
      </w:r>
      <w:r w:rsidR="004878B7">
        <w:t>.</w:t>
      </w:r>
    </w:p>
    <w:p w14:paraId="48175973" w14:textId="77777777" w:rsidR="00E56180" w:rsidRDefault="00E56180">
      <w:pPr>
        <w:pStyle w:val="BodyText"/>
        <w:kinsoku w:val="0"/>
        <w:overflowPunct w:val="0"/>
        <w:spacing w:before="12"/>
        <w:rPr>
          <w:sz w:val="20"/>
          <w:szCs w:val="20"/>
        </w:rPr>
      </w:pPr>
    </w:p>
    <w:p w14:paraId="42CF6E70" w14:textId="60A6F890" w:rsidR="00E56180" w:rsidRDefault="003C5D31">
      <w:pPr>
        <w:pStyle w:val="BodyText"/>
        <w:kinsoku w:val="0"/>
        <w:overflowPunct w:val="0"/>
        <w:ind w:left="1030" w:right="3056" w:hanging="721"/>
      </w:pPr>
      <w:r>
        <w:t>To</w:t>
      </w:r>
      <w:r w:rsidR="00E56180">
        <w:t xml:space="preserve"> be placed on the JCU HDR Advisor Register you will need to complete: </w:t>
      </w:r>
    </w:p>
    <w:p w14:paraId="2ACC9A7A" w14:textId="3BD1A67C" w:rsidR="00E56180" w:rsidRDefault="004878B7" w:rsidP="00626454">
      <w:pPr>
        <w:pStyle w:val="BodyText"/>
        <w:numPr>
          <w:ilvl w:val="2"/>
          <w:numId w:val="3"/>
        </w:numPr>
        <w:kinsoku w:val="0"/>
        <w:overflowPunct w:val="0"/>
        <w:spacing w:line="256" w:lineRule="exact"/>
      </w:pPr>
      <w:r>
        <w:t xml:space="preserve">An </w:t>
      </w:r>
      <w:r w:rsidR="00E56180">
        <w:t>Initiate workshop</w:t>
      </w:r>
    </w:p>
    <w:p w14:paraId="064F015B" w14:textId="1D73B2F7" w:rsidR="008640B2" w:rsidRDefault="008640B2" w:rsidP="00626454">
      <w:pPr>
        <w:pStyle w:val="BodyText"/>
        <w:numPr>
          <w:ilvl w:val="2"/>
          <w:numId w:val="3"/>
        </w:numPr>
        <w:kinsoku w:val="0"/>
        <w:overflowPunct w:val="0"/>
        <w:ind w:right="2183"/>
      </w:pPr>
      <w:r>
        <w:t>10 online</w:t>
      </w:r>
      <w:r w:rsidR="00BB1CF6">
        <w:t xml:space="preserve"> Epigeum</w:t>
      </w:r>
      <w:r w:rsidR="003962F1">
        <w:t xml:space="preserve"> </w:t>
      </w:r>
      <w:r>
        <w:t>modules</w:t>
      </w:r>
      <w:r w:rsidR="001F1D38">
        <w:t xml:space="preserve"> </w:t>
      </w:r>
      <w:r w:rsidR="003962F1">
        <w:t xml:space="preserve">in the </w:t>
      </w:r>
      <w:r w:rsidR="001F1D38">
        <w:t>LearnJCU</w:t>
      </w:r>
      <w:r w:rsidR="003962F1">
        <w:t xml:space="preserve"> Advisor Training Organisation</w:t>
      </w:r>
      <w:r w:rsidR="0087745A">
        <w:t xml:space="preserve">: </w:t>
      </w:r>
      <w:r w:rsidR="0087745A" w:rsidRPr="0087745A">
        <w:t xml:space="preserve">participate in the interactive online activities, view the videos and </w:t>
      </w:r>
      <w:r w:rsidR="00E96AB6">
        <w:t>complete the end of module reflections</w:t>
      </w:r>
      <w:r w:rsidR="008A2246">
        <w:t xml:space="preserve">. You should allow approximately 10 hours to </w:t>
      </w:r>
      <w:r w:rsidR="00DD663D">
        <w:t>work</w:t>
      </w:r>
      <w:r w:rsidR="008A2246">
        <w:t xml:space="preserve"> through </w:t>
      </w:r>
      <w:r w:rsidR="001E76CD">
        <w:t>this</w:t>
      </w:r>
      <w:r w:rsidR="008A2246">
        <w:t xml:space="preserve"> suite of modules</w:t>
      </w:r>
    </w:p>
    <w:p w14:paraId="1FF3BB08" w14:textId="54D1F3B3" w:rsidR="00E56180" w:rsidRDefault="008640B2" w:rsidP="00626454">
      <w:pPr>
        <w:pStyle w:val="BodyText"/>
        <w:numPr>
          <w:ilvl w:val="2"/>
          <w:numId w:val="3"/>
        </w:numPr>
        <w:kinsoku w:val="0"/>
        <w:overflowPunct w:val="0"/>
        <w:ind w:right="4013"/>
      </w:pPr>
      <w:r>
        <w:t>W</w:t>
      </w:r>
      <w:r w:rsidR="00E56180">
        <w:t xml:space="preserve">ritten tasks </w:t>
      </w:r>
      <w:r w:rsidR="00855141">
        <w:t>shown</w:t>
      </w:r>
      <w:r w:rsidR="00E56180">
        <w:t xml:space="preserve"> below</w:t>
      </w:r>
    </w:p>
    <w:p w14:paraId="36897245" w14:textId="77777777" w:rsidR="00F64FC8" w:rsidRDefault="00F64FC8">
      <w:pPr>
        <w:pStyle w:val="BodyText"/>
        <w:kinsoku w:val="0"/>
        <w:overflowPunct w:val="0"/>
        <w:spacing w:line="256" w:lineRule="exact"/>
        <w:ind w:left="1031"/>
      </w:pPr>
    </w:p>
    <w:p w14:paraId="645AD382" w14:textId="751EB818" w:rsidR="00E56180" w:rsidRDefault="003B0DA3" w:rsidP="00F64FC8">
      <w:pPr>
        <w:pStyle w:val="BodyText"/>
        <w:kinsoku w:val="0"/>
        <w:overflowPunct w:val="0"/>
        <w:spacing w:line="256" w:lineRule="exact"/>
        <w:ind w:left="312"/>
        <w:rPr>
          <w:color w:val="000000"/>
        </w:rPr>
      </w:pPr>
      <w:r>
        <w:t>Once these activities are complete, please submit an</w:t>
      </w:r>
      <w:r w:rsidR="00E56180">
        <w:t xml:space="preserve"> </w:t>
      </w:r>
      <w:hyperlink r:id="rId11" w:history="1">
        <w:r w:rsidR="00E56180">
          <w:rPr>
            <w:color w:val="0000FF"/>
            <w:u w:val="single"/>
          </w:rPr>
          <w:t xml:space="preserve">application </w:t>
        </w:r>
      </w:hyperlink>
      <w:r w:rsidR="00E56180">
        <w:rPr>
          <w:color w:val="000000"/>
        </w:rPr>
        <w:t>for registration confirming you are a JCU academic staff member who has:</w:t>
      </w:r>
    </w:p>
    <w:p w14:paraId="0B710583" w14:textId="43E6C54B" w:rsidR="00E56180" w:rsidRPr="00626454" w:rsidRDefault="00E56180" w:rsidP="00626454">
      <w:pPr>
        <w:pStyle w:val="ListParagraph"/>
        <w:numPr>
          <w:ilvl w:val="1"/>
          <w:numId w:val="5"/>
        </w:numPr>
        <w:tabs>
          <w:tab w:val="left" w:pos="1391"/>
        </w:tabs>
        <w:kinsoku w:val="0"/>
        <w:overflowPunct w:val="0"/>
        <w:rPr>
          <w:sz w:val="21"/>
          <w:szCs w:val="21"/>
        </w:rPr>
      </w:pPr>
      <w:r w:rsidRPr="00626454">
        <w:rPr>
          <w:sz w:val="21"/>
          <w:szCs w:val="21"/>
        </w:rPr>
        <w:t xml:space="preserve">Completed </w:t>
      </w:r>
      <w:r w:rsidR="003B0DA3" w:rsidRPr="00626454">
        <w:rPr>
          <w:sz w:val="21"/>
          <w:szCs w:val="21"/>
        </w:rPr>
        <w:t xml:space="preserve">the </w:t>
      </w:r>
      <w:r w:rsidRPr="00626454">
        <w:rPr>
          <w:sz w:val="21"/>
          <w:szCs w:val="21"/>
        </w:rPr>
        <w:t>development requirements</w:t>
      </w:r>
      <w:r w:rsidR="003B0DA3" w:rsidRPr="00626454">
        <w:rPr>
          <w:sz w:val="21"/>
          <w:szCs w:val="21"/>
        </w:rPr>
        <w:t xml:space="preserve"> shown above</w:t>
      </w:r>
    </w:p>
    <w:p w14:paraId="09ED198E" w14:textId="77777777" w:rsidR="00E56180" w:rsidRPr="00626454" w:rsidRDefault="00E56180" w:rsidP="00626454">
      <w:pPr>
        <w:pStyle w:val="ListParagraph"/>
        <w:numPr>
          <w:ilvl w:val="1"/>
          <w:numId w:val="5"/>
        </w:numPr>
        <w:tabs>
          <w:tab w:val="left" w:pos="1392"/>
        </w:tabs>
        <w:kinsoku w:val="0"/>
        <w:overflowPunct w:val="0"/>
        <w:spacing w:before="1"/>
        <w:rPr>
          <w:sz w:val="21"/>
          <w:szCs w:val="21"/>
        </w:rPr>
      </w:pPr>
      <w:r w:rsidRPr="00626454">
        <w:rPr>
          <w:sz w:val="21"/>
          <w:szCs w:val="21"/>
        </w:rPr>
        <w:t>Completed a</w:t>
      </w:r>
      <w:r w:rsidRPr="00626454">
        <w:rPr>
          <w:spacing w:val="-2"/>
          <w:sz w:val="21"/>
          <w:szCs w:val="21"/>
        </w:rPr>
        <w:t xml:space="preserve"> </w:t>
      </w:r>
      <w:r w:rsidRPr="00626454">
        <w:rPr>
          <w:sz w:val="21"/>
          <w:szCs w:val="21"/>
        </w:rPr>
        <w:t>PhD</w:t>
      </w:r>
    </w:p>
    <w:p w14:paraId="67FA2171" w14:textId="249A7B31" w:rsidR="00E56180" w:rsidRPr="00626454" w:rsidRDefault="00394E9D" w:rsidP="00626454">
      <w:pPr>
        <w:pStyle w:val="ListParagraph"/>
        <w:numPr>
          <w:ilvl w:val="1"/>
          <w:numId w:val="5"/>
        </w:numPr>
        <w:tabs>
          <w:tab w:val="left" w:pos="1392"/>
        </w:tabs>
        <w:kinsoku w:val="0"/>
        <w:overflowPunct w:val="0"/>
        <w:rPr>
          <w:sz w:val="21"/>
          <w:szCs w:val="21"/>
        </w:rPr>
      </w:pPr>
      <w:r w:rsidRPr="00626454">
        <w:rPr>
          <w:sz w:val="21"/>
          <w:szCs w:val="21"/>
        </w:rPr>
        <w:t>R</w:t>
      </w:r>
      <w:r w:rsidR="00E56180" w:rsidRPr="00626454">
        <w:rPr>
          <w:sz w:val="21"/>
          <w:szCs w:val="21"/>
        </w:rPr>
        <w:t xml:space="preserve">esearch publications and weighted research publications in the </w:t>
      </w:r>
      <w:r w:rsidR="003B0DA3" w:rsidRPr="00626454">
        <w:rPr>
          <w:sz w:val="21"/>
          <w:szCs w:val="21"/>
        </w:rPr>
        <w:t>past</w:t>
      </w:r>
      <w:r w:rsidR="00E56180" w:rsidRPr="00626454">
        <w:rPr>
          <w:sz w:val="21"/>
          <w:szCs w:val="21"/>
        </w:rPr>
        <w:t xml:space="preserve"> 5</w:t>
      </w:r>
      <w:r w:rsidR="00E56180" w:rsidRPr="00626454">
        <w:rPr>
          <w:spacing w:val="-8"/>
          <w:sz w:val="21"/>
          <w:szCs w:val="21"/>
        </w:rPr>
        <w:t xml:space="preserve"> </w:t>
      </w:r>
      <w:r w:rsidR="00E56180" w:rsidRPr="00626454">
        <w:rPr>
          <w:sz w:val="21"/>
          <w:szCs w:val="21"/>
        </w:rPr>
        <w:t>years</w:t>
      </w:r>
    </w:p>
    <w:p w14:paraId="01E1E97C" w14:textId="0DDE9B64" w:rsidR="00E56180" w:rsidRPr="00626454" w:rsidRDefault="00E56180" w:rsidP="00626454">
      <w:pPr>
        <w:pStyle w:val="ListParagraph"/>
        <w:numPr>
          <w:ilvl w:val="1"/>
          <w:numId w:val="5"/>
        </w:numPr>
        <w:tabs>
          <w:tab w:val="left" w:pos="1392"/>
        </w:tabs>
        <w:kinsoku w:val="0"/>
        <w:overflowPunct w:val="0"/>
        <w:rPr>
          <w:sz w:val="21"/>
          <w:szCs w:val="21"/>
        </w:rPr>
      </w:pPr>
      <w:r w:rsidRPr="00626454">
        <w:rPr>
          <w:sz w:val="21"/>
          <w:szCs w:val="21"/>
        </w:rPr>
        <w:t xml:space="preserve">HDR candidate completions (not essential for initial registration as a </w:t>
      </w:r>
      <w:r w:rsidR="00483BFD">
        <w:rPr>
          <w:sz w:val="21"/>
          <w:szCs w:val="21"/>
        </w:rPr>
        <w:t>S</w:t>
      </w:r>
      <w:r w:rsidRPr="00626454">
        <w:rPr>
          <w:sz w:val="21"/>
          <w:szCs w:val="21"/>
        </w:rPr>
        <w:t>econdary</w:t>
      </w:r>
      <w:r w:rsidRPr="00626454">
        <w:rPr>
          <w:spacing w:val="-8"/>
          <w:sz w:val="21"/>
          <w:szCs w:val="21"/>
        </w:rPr>
        <w:t xml:space="preserve"> </w:t>
      </w:r>
      <w:r w:rsidRPr="00626454">
        <w:rPr>
          <w:sz w:val="21"/>
          <w:szCs w:val="21"/>
        </w:rPr>
        <w:t>advisor)</w:t>
      </w:r>
    </w:p>
    <w:p w14:paraId="52C6F012" w14:textId="77777777" w:rsidR="00E56180" w:rsidRDefault="00E56180">
      <w:pPr>
        <w:pStyle w:val="BodyText"/>
        <w:kinsoku w:val="0"/>
        <w:overflowPunct w:val="0"/>
        <w:spacing w:before="1"/>
      </w:pPr>
    </w:p>
    <w:p w14:paraId="34F4BAF5" w14:textId="7A02D87A" w:rsidR="00E56180" w:rsidRDefault="00394E9D">
      <w:pPr>
        <w:pStyle w:val="BodyText"/>
        <w:kinsoku w:val="0"/>
        <w:overflowPunct w:val="0"/>
        <w:ind w:left="310" w:right="745" w:firstLine="1"/>
        <w:rPr>
          <w:color w:val="000000"/>
        </w:rPr>
      </w:pPr>
      <w:r>
        <w:t>Please send your</w:t>
      </w:r>
      <w:r w:rsidR="00E56180">
        <w:t xml:space="preserve"> written tasks as an attachment</w:t>
      </w:r>
      <w:r w:rsidR="008640B2">
        <w:t xml:space="preserve"> to</w:t>
      </w:r>
      <w:r w:rsidR="00E56180">
        <w:t xml:space="preserve"> </w:t>
      </w:r>
      <w:hyperlink r:id="rId12" w:history="1">
        <w:r w:rsidR="00A3428E" w:rsidRPr="0042582A">
          <w:rPr>
            <w:rStyle w:val="Hyperlink"/>
            <w:rFonts w:cs="Calibri"/>
          </w:rPr>
          <w:t>grs@jcu.edu.au</w:t>
        </w:r>
      </w:hyperlink>
      <w:r w:rsidR="00CF59DF">
        <w:t xml:space="preserve">, using the subject line </w:t>
      </w:r>
      <w:r w:rsidR="00CF59DF" w:rsidRPr="00CF59DF">
        <w:rPr>
          <w:b/>
          <w:bCs/>
        </w:rPr>
        <w:t>Initiate written tasks</w:t>
      </w:r>
      <w:r w:rsidR="00E56180">
        <w:rPr>
          <w:color w:val="000000"/>
        </w:rPr>
        <w:t>.</w:t>
      </w:r>
    </w:p>
    <w:p w14:paraId="2BB5205F" w14:textId="77777777" w:rsidR="00E56180" w:rsidRDefault="00E56180">
      <w:pPr>
        <w:pStyle w:val="BodyText"/>
        <w:kinsoku w:val="0"/>
        <w:overflowPunct w:val="0"/>
        <w:spacing w:before="11"/>
        <w:rPr>
          <w:sz w:val="20"/>
          <w:szCs w:val="20"/>
        </w:rPr>
      </w:pPr>
    </w:p>
    <w:p w14:paraId="5EA7AE68" w14:textId="77777777" w:rsidR="00E56180" w:rsidRDefault="00E56180">
      <w:pPr>
        <w:pStyle w:val="BodyText"/>
        <w:kinsoku w:val="0"/>
        <w:overflowPunct w:val="0"/>
        <w:ind w:left="310" w:right="1149"/>
        <w:rPr>
          <w:color w:val="000000"/>
        </w:rPr>
      </w:pPr>
      <w:r>
        <w:t>For more detailed advice on registration requirements and a</w:t>
      </w:r>
      <w:r w:rsidR="008640B2">
        <w:t>dvising at JCU please review</w:t>
      </w:r>
      <w:hyperlink r:id="rId13" w:history="1">
        <w:r w:rsidR="008640B2" w:rsidRPr="008640B2">
          <w:rPr>
            <w:rStyle w:val="Hyperlink"/>
            <w:rFonts w:cs="Calibri"/>
          </w:rPr>
          <w:t xml:space="preserve"> Becoming an Advi</w:t>
        </w:r>
        <w:r w:rsidR="008640B2" w:rsidRPr="008640B2">
          <w:rPr>
            <w:rStyle w:val="Hyperlink"/>
            <w:rFonts w:cs="Calibri"/>
          </w:rPr>
          <w:t>s</w:t>
        </w:r>
        <w:r w:rsidR="008640B2" w:rsidRPr="008640B2">
          <w:rPr>
            <w:rStyle w:val="Hyperlink"/>
            <w:rFonts w:cs="Calibri"/>
          </w:rPr>
          <w:t>or</w:t>
        </w:r>
      </w:hyperlink>
      <w:r w:rsidR="008640B2">
        <w:t>.</w:t>
      </w:r>
    </w:p>
    <w:p w14:paraId="61DABA13" w14:textId="77777777" w:rsidR="00E56180" w:rsidRDefault="00E56180">
      <w:pPr>
        <w:pStyle w:val="BodyText"/>
        <w:kinsoku w:val="0"/>
        <w:overflowPunct w:val="0"/>
        <w:spacing w:before="4"/>
        <w:rPr>
          <w:sz w:val="16"/>
          <w:szCs w:val="16"/>
        </w:rPr>
      </w:pPr>
    </w:p>
    <w:p w14:paraId="1F215321" w14:textId="520ECF85" w:rsidR="00E56180" w:rsidRDefault="00E56180">
      <w:pPr>
        <w:pStyle w:val="BodyText"/>
        <w:kinsoku w:val="0"/>
        <w:overflowPunct w:val="0"/>
        <w:spacing w:before="57"/>
        <w:ind w:left="310" w:right="1342"/>
        <w:rPr>
          <w:color w:val="000000"/>
        </w:rPr>
      </w:pPr>
      <w:r>
        <w:t xml:space="preserve">If you have any </w:t>
      </w:r>
      <w:r w:rsidR="0072274A">
        <w:t>questions about the Initiate process,</w:t>
      </w:r>
      <w:r>
        <w:t xml:space="preserve"> please contact </w:t>
      </w:r>
      <w:hyperlink r:id="rId14" w:history="1">
        <w:r>
          <w:rPr>
            <w:color w:val="0000FF"/>
            <w:u w:val="single"/>
          </w:rPr>
          <w:t>grs@jcu.edu.au</w:t>
        </w:r>
      </w:hyperlink>
      <w:r>
        <w:rPr>
          <w:color w:val="000000"/>
        </w:rPr>
        <w:t>.</w:t>
      </w:r>
    </w:p>
    <w:p w14:paraId="5C7EE5DD" w14:textId="77777777" w:rsidR="00E56180" w:rsidRDefault="00E56180">
      <w:pPr>
        <w:pStyle w:val="BodyText"/>
        <w:kinsoku w:val="0"/>
        <w:overflowPunct w:val="0"/>
        <w:spacing w:before="57"/>
        <w:ind w:left="310" w:right="1342"/>
        <w:rPr>
          <w:color w:val="000000"/>
        </w:rPr>
        <w:sectPr w:rsidR="00E56180">
          <w:footerReference w:type="default" r:id="rId15"/>
          <w:pgSz w:w="11910" w:h="16840"/>
          <w:pgMar w:top="380" w:right="540" w:bottom="840" w:left="540" w:header="0" w:footer="649" w:gutter="0"/>
          <w:pgNumType w:start="1"/>
          <w:cols w:space="720"/>
          <w:noEndnote/>
        </w:sectPr>
      </w:pPr>
    </w:p>
    <w:p w14:paraId="58CAF548" w14:textId="77777777" w:rsidR="003E3E3A" w:rsidRDefault="003E3E3A" w:rsidP="003E3E3A">
      <w:pPr>
        <w:pStyle w:val="Heading2"/>
        <w:kinsoku w:val="0"/>
        <w:overflowPunct w:val="0"/>
        <w:ind w:right="1855"/>
        <w:rPr>
          <w:color w:val="000000" w:themeColor="text1"/>
        </w:rPr>
      </w:pPr>
      <w:r w:rsidRPr="00D16EAB">
        <w:rPr>
          <w:color w:val="000000" w:themeColor="text1"/>
        </w:rPr>
        <w:lastRenderedPageBreak/>
        <w:t>Why do you want to take on a doctoral candidate?</w:t>
      </w:r>
    </w:p>
    <w:p w14:paraId="7D30B45A" w14:textId="4AE8DFF6" w:rsidR="003E3E3A" w:rsidRDefault="003E3E3A" w:rsidP="003E3E3A">
      <w:pPr>
        <w:pStyle w:val="Heading2"/>
        <w:kinsoku w:val="0"/>
        <w:overflowPunct w:val="0"/>
        <w:ind w:right="1855"/>
        <w:rPr>
          <w:b w:val="0"/>
          <w:bCs w:val="0"/>
          <w:color w:val="000000" w:themeColor="text1"/>
          <w:sz w:val="24"/>
          <w:szCs w:val="24"/>
        </w:rPr>
      </w:pPr>
      <w:r w:rsidRPr="00D16EAB">
        <w:rPr>
          <w:b w:val="0"/>
          <w:bCs w:val="0"/>
          <w:color w:val="000000" w:themeColor="text1"/>
          <w:sz w:val="24"/>
          <w:szCs w:val="24"/>
        </w:rPr>
        <w:t>Please respond to the questions in the table below</w:t>
      </w:r>
    </w:p>
    <w:p w14:paraId="19F2656B" w14:textId="77777777" w:rsidR="003E3E3A" w:rsidRPr="003E3E3A" w:rsidRDefault="003E3E3A" w:rsidP="003E3E3A"/>
    <w:tbl>
      <w:tblPr>
        <w:tblW w:w="0" w:type="auto"/>
        <w:tblInd w:w="2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50"/>
        <w:gridCol w:w="5073"/>
      </w:tblGrid>
      <w:tr w:rsidR="00E56180" w14:paraId="5A935411" w14:textId="77777777" w:rsidTr="00B951D3">
        <w:trPr>
          <w:trHeight w:hRule="exact" w:val="907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0475B9E3" w14:textId="72A2B973" w:rsidR="00E56180" w:rsidRDefault="00915E79">
            <w:pPr>
              <w:pStyle w:val="TableParagraph"/>
              <w:kinsoku w:val="0"/>
              <w:overflowPunct w:val="0"/>
              <w:spacing w:before="1"/>
              <w:rPr>
                <w:b/>
                <w:bCs/>
                <w:sz w:val="25"/>
                <w:szCs w:val="25"/>
              </w:rPr>
            </w:pPr>
            <w:r w:rsidRPr="00D16EAB">
              <w:rPr>
                <w:b/>
                <w:bCs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0" distR="0" simplePos="0" relativeHeight="251660288" behindDoc="0" locked="0" layoutInCell="0" allowOverlap="1" wp14:anchorId="4B9840FA" wp14:editId="3208436B">
                      <wp:simplePos x="0" y="0"/>
                      <wp:positionH relativeFrom="page">
                        <wp:posOffset>5176520</wp:posOffset>
                      </wp:positionH>
                      <wp:positionV relativeFrom="paragraph">
                        <wp:posOffset>2250440</wp:posOffset>
                      </wp:positionV>
                      <wp:extent cx="1840230" cy="179070"/>
                      <wp:effectExtent l="0" t="0" r="0" b="0"/>
                      <wp:wrapTopAndBottom/>
                      <wp:docPr id="63" name="Text Box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40230" cy="1790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CF4EA"/>
                              </a:solidFill>
                              <a:ln w="9144">
                                <a:solidFill>
                                  <a:srgbClr val="ADE5BD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4BA7E4" w14:textId="77777777" w:rsidR="00E56180" w:rsidRDefault="00E56180">
                                  <w:pPr>
                                    <w:pStyle w:val="BodyText"/>
                                    <w:kinsoku w:val="0"/>
                                    <w:overflowPunct w:val="0"/>
                                    <w:spacing w:line="268" w:lineRule="exact"/>
                                    <w:ind w:left="-1"/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Estimated duration: 15 minute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9840FA" id="Text Box 29" o:spid="_x0000_s1031" type="#_x0000_t202" style="position:absolute;margin-left:407.6pt;margin-top:177.2pt;width:144.9pt;height:14.1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" o:allowincell="f" fillcolor="#dcf4ea" strokecolor="#ade5bd" strokeweight=".72pt">
                      <v:textbox inset="0,0,0,0">
                        <w:txbxContent>
                          <w:p w14:paraId="564BA7E4" w14:textId="77777777" w:rsidR="00E56180" w:rsidRDefault="00E56180">
                            <w:pPr>
                              <w:pStyle w:val="BodyText"/>
                              <w:kinsoku w:val="0"/>
                              <w:overflowPunct w:val="0"/>
                              <w:spacing w:line="268" w:lineRule="exact"/>
                              <w:ind w:left="-1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Estimated duration: 15 minutes</w:t>
                            </w:r>
                          </w:p>
                        </w:txbxContent>
                      </v:textbox>
                      <w10:wrap type="topAndBottom" anchorx="page"/>
                    </v:shape>
                  </w:pict>
                </mc:Fallback>
              </mc:AlternateContent>
            </w:r>
          </w:p>
          <w:p w14:paraId="3368E107" w14:textId="77777777" w:rsidR="00E56180" w:rsidRDefault="00E56180">
            <w:pPr>
              <w:pStyle w:val="TableParagraph"/>
              <w:kinsoku w:val="0"/>
              <w:overflowPunct w:val="0"/>
              <w:ind w:left="2124" w:right="21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598D9FC9" w14:textId="77777777" w:rsidR="00E56180" w:rsidRDefault="00E56180">
            <w:pPr>
              <w:pStyle w:val="TableParagraph"/>
              <w:kinsoku w:val="0"/>
              <w:overflowPunct w:val="0"/>
              <w:spacing w:before="1"/>
              <w:rPr>
                <w:b/>
                <w:bCs/>
                <w:sz w:val="25"/>
                <w:szCs w:val="25"/>
              </w:rPr>
            </w:pPr>
          </w:p>
          <w:p w14:paraId="2937BE7C" w14:textId="77777777" w:rsidR="00E56180" w:rsidRDefault="00E56180">
            <w:pPr>
              <w:pStyle w:val="TableParagraph"/>
              <w:kinsoku w:val="0"/>
              <w:overflowPunct w:val="0"/>
              <w:ind w:left="2039" w:right="2029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ponse</w:t>
            </w:r>
          </w:p>
        </w:tc>
      </w:tr>
      <w:tr w:rsidR="00E56180" w14:paraId="656D9566" w14:textId="77777777">
        <w:trPr>
          <w:trHeight w:val="806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CF2C8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343FC83B" w14:textId="77777777" w:rsidR="00E56180" w:rsidRDefault="00E56180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y do you want to take on a doctoral candidate?</w:t>
            </w:r>
            <w:r w:rsidR="00A677C4">
              <w:rPr>
                <w:sz w:val="22"/>
                <w:szCs w:val="22"/>
              </w:rPr>
              <w:t xml:space="preserve">  Please reflect on this question in terms of your motivations and </w:t>
            </w:r>
            <w:r w:rsidR="007A3D93">
              <w:rPr>
                <w:sz w:val="22"/>
                <w:szCs w:val="22"/>
              </w:rPr>
              <w:t>career aspirations</w:t>
            </w:r>
            <w:r w:rsidR="00703FD3">
              <w:rPr>
                <w:sz w:val="22"/>
                <w:szCs w:val="22"/>
              </w:rPr>
              <w:t>.</w:t>
            </w:r>
          </w:p>
          <w:p w14:paraId="48CABDFE" w14:textId="729239B7" w:rsidR="00715E6B" w:rsidRDefault="00715E6B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7A339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4060A3BD" w14:textId="77777777">
        <w:trPr>
          <w:trHeight w:val="1611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96623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5BA01EC3" w14:textId="77777777" w:rsidR="00E56180" w:rsidRDefault="00E56180">
            <w:pPr>
              <w:pStyle w:val="TableParagraph"/>
              <w:kinsoku w:val="0"/>
              <w:overflowPunct w:val="0"/>
              <w:ind w:left="107" w:right="3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e you ready and eligible to take on a doctoral candidate? Consider practical requirements, university regulations and personal preparedness.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8F4B6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6D221C0C" w14:textId="77777777">
        <w:trPr>
          <w:trHeight w:val="1611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65749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14FF6C41" w14:textId="77777777" w:rsidR="00E56180" w:rsidRDefault="00E56180">
            <w:pPr>
              <w:pStyle w:val="TableParagraph"/>
              <w:kinsoku w:val="0"/>
              <w:overflowPunct w:val="0"/>
              <w:ind w:left="107" w:right="33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ve you considered specific visa or immigration requirements and any funding stipulations attached to potential research grants?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8C033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6F5FBC70" w14:textId="77777777">
        <w:trPr>
          <w:trHeight w:val="805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AE90D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49ABF20C" w14:textId="77777777" w:rsidR="00E56180" w:rsidRDefault="00E56180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e you actively seeking a candidate</w:t>
            </w:r>
            <w:r w:rsidR="00A677C4">
              <w:rPr>
                <w:sz w:val="22"/>
                <w:szCs w:val="22"/>
              </w:rPr>
              <w:t>, or do you have a candidate lined up</w:t>
            </w:r>
            <w:r>
              <w:rPr>
                <w:sz w:val="22"/>
                <w:szCs w:val="22"/>
              </w:rPr>
              <w:t>?</w:t>
            </w:r>
          </w:p>
          <w:p w14:paraId="61EB78C1" w14:textId="58F5965F" w:rsidR="002D11D1" w:rsidRDefault="002D11D1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46692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3121FD67" w14:textId="77777777" w:rsidR="00B951D3" w:rsidRDefault="00B951D3" w:rsidP="00715E6B">
      <w:pPr>
        <w:pStyle w:val="BodyText"/>
        <w:kinsoku w:val="0"/>
        <w:overflowPunct w:val="0"/>
        <w:spacing w:before="6"/>
        <w:ind w:left="312"/>
        <w:rPr>
          <w:b/>
          <w:bCs/>
          <w:color w:val="000000" w:themeColor="text1"/>
          <w:sz w:val="36"/>
          <w:szCs w:val="36"/>
        </w:rPr>
      </w:pPr>
    </w:p>
    <w:p w14:paraId="1427D11C" w14:textId="77777777" w:rsidR="00B951D3" w:rsidRDefault="00B951D3">
      <w:pPr>
        <w:widowControl/>
        <w:autoSpaceDE/>
        <w:autoSpaceDN/>
        <w:adjustRightInd/>
        <w:spacing w:after="160" w:line="259" w:lineRule="auto"/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br w:type="page"/>
      </w:r>
    </w:p>
    <w:p w14:paraId="428DB8AF" w14:textId="00032825" w:rsidR="00E56180" w:rsidRPr="00715E6B" w:rsidRDefault="00E56180" w:rsidP="00715E6B">
      <w:pPr>
        <w:pStyle w:val="BodyText"/>
        <w:kinsoku w:val="0"/>
        <w:overflowPunct w:val="0"/>
        <w:spacing w:before="6"/>
        <w:ind w:left="312"/>
        <w:rPr>
          <w:b/>
          <w:bCs/>
          <w:color w:val="000000" w:themeColor="text1"/>
          <w:sz w:val="36"/>
          <w:szCs w:val="36"/>
        </w:rPr>
      </w:pPr>
      <w:r w:rsidRPr="00715E6B">
        <w:rPr>
          <w:b/>
          <w:bCs/>
          <w:color w:val="000000" w:themeColor="text1"/>
          <w:sz w:val="36"/>
          <w:szCs w:val="36"/>
        </w:rPr>
        <w:lastRenderedPageBreak/>
        <w:t>How can you attract a suitable candidate?</w:t>
      </w:r>
    </w:p>
    <w:p w14:paraId="082CC6D7" w14:textId="7FAEFDC9" w:rsidR="00E56180" w:rsidRPr="00715E6B" w:rsidRDefault="000730AD" w:rsidP="00715E6B">
      <w:pPr>
        <w:pStyle w:val="BodyText"/>
        <w:kinsoku w:val="0"/>
        <w:overflowPunct w:val="0"/>
        <w:spacing w:before="4" w:after="1"/>
        <w:ind w:left="312"/>
        <w:rPr>
          <w:color w:val="000000" w:themeColor="text1"/>
          <w:sz w:val="24"/>
          <w:szCs w:val="24"/>
        </w:rPr>
      </w:pPr>
      <w:r w:rsidRPr="00715E6B">
        <w:rPr>
          <w:color w:val="000000" w:themeColor="text1"/>
          <w:sz w:val="24"/>
          <w:szCs w:val="24"/>
        </w:rPr>
        <w:t>Please provide your answers in the table below</w:t>
      </w:r>
    </w:p>
    <w:p w14:paraId="03632FDB" w14:textId="77777777" w:rsidR="000730AD" w:rsidRPr="000730AD" w:rsidRDefault="000730AD">
      <w:pPr>
        <w:pStyle w:val="BodyText"/>
        <w:kinsoku w:val="0"/>
        <w:overflowPunct w:val="0"/>
        <w:spacing w:before="4" w:after="1"/>
        <w:rPr>
          <w:sz w:val="24"/>
          <w:szCs w:val="24"/>
        </w:rPr>
      </w:pPr>
    </w:p>
    <w:tbl>
      <w:tblPr>
        <w:tblW w:w="0" w:type="auto"/>
        <w:tblInd w:w="2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50"/>
        <w:gridCol w:w="5073"/>
      </w:tblGrid>
      <w:tr w:rsidR="00E56180" w14:paraId="27E68B1B" w14:textId="77777777">
        <w:trPr>
          <w:trHeight w:val="906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38D4DC94" w14:textId="77777777" w:rsidR="00E56180" w:rsidRDefault="00E56180">
            <w:pPr>
              <w:pStyle w:val="TableParagraph"/>
              <w:kinsoku w:val="0"/>
              <w:overflowPunct w:val="0"/>
              <w:spacing w:before="1"/>
              <w:rPr>
                <w:b/>
                <w:bCs/>
                <w:sz w:val="25"/>
                <w:szCs w:val="25"/>
              </w:rPr>
            </w:pPr>
          </w:p>
          <w:p w14:paraId="591EF5A0" w14:textId="77777777" w:rsidR="00E56180" w:rsidRDefault="00E56180">
            <w:pPr>
              <w:pStyle w:val="TableParagraph"/>
              <w:kinsoku w:val="0"/>
              <w:overflowPunct w:val="0"/>
              <w:ind w:left="2124" w:right="21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13C1EF7E" w14:textId="77777777" w:rsidR="00E56180" w:rsidRDefault="00E56180">
            <w:pPr>
              <w:pStyle w:val="TableParagraph"/>
              <w:kinsoku w:val="0"/>
              <w:overflowPunct w:val="0"/>
              <w:spacing w:before="1"/>
              <w:rPr>
                <w:b/>
                <w:bCs/>
                <w:sz w:val="25"/>
                <w:szCs w:val="25"/>
              </w:rPr>
            </w:pPr>
          </w:p>
          <w:p w14:paraId="120D6BA0" w14:textId="77777777" w:rsidR="00E56180" w:rsidRDefault="00E56180">
            <w:pPr>
              <w:pStyle w:val="TableParagraph"/>
              <w:kinsoku w:val="0"/>
              <w:overflowPunct w:val="0"/>
              <w:ind w:left="2039" w:right="2029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ponse</w:t>
            </w:r>
          </w:p>
        </w:tc>
      </w:tr>
      <w:tr w:rsidR="00E56180" w14:paraId="41CE3B0B" w14:textId="77777777">
        <w:trPr>
          <w:trHeight w:val="107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34434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B0C5DFA" w14:textId="38AEC12D" w:rsidR="00E56180" w:rsidRDefault="00E56180">
            <w:pPr>
              <w:pStyle w:val="TableParagraph"/>
              <w:kinsoku w:val="0"/>
              <w:overflowPunct w:val="0"/>
              <w:ind w:left="107" w:right="6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ve you reviewed </w:t>
            </w:r>
            <w:r w:rsidR="00D22F64">
              <w:rPr>
                <w:sz w:val="22"/>
                <w:szCs w:val="22"/>
              </w:rPr>
              <w:t>JCU’s</w:t>
            </w:r>
            <w:r>
              <w:rPr>
                <w:sz w:val="22"/>
                <w:szCs w:val="22"/>
              </w:rPr>
              <w:t xml:space="preserve"> guidelines and regulations on </w:t>
            </w:r>
            <w:r w:rsidR="00D22F64">
              <w:rPr>
                <w:sz w:val="22"/>
                <w:szCs w:val="22"/>
              </w:rPr>
              <w:t>HDR candidate</w:t>
            </w:r>
            <w:r>
              <w:rPr>
                <w:sz w:val="22"/>
                <w:szCs w:val="22"/>
              </w:rPr>
              <w:t xml:space="preserve"> recruitment and admission?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E068E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2CF32D52" w14:textId="77777777">
        <w:trPr>
          <w:trHeight w:val="80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BFD73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09F6E033" w14:textId="77777777" w:rsidR="00E56180" w:rsidRDefault="00E56180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 you know who your target audience is?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3B993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50FF86F7" w14:textId="77777777">
        <w:trPr>
          <w:trHeight w:val="107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E725E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13162FE1" w14:textId="5E5DC524" w:rsidR="00E56180" w:rsidRDefault="00E56180">
            <w:pPr>
              <w:pStyle w:val="TableParagraph"/>
              <w:kinsoku w:val="0"/>
              <w:overflowPunct w:val="0"/>
              <w:ind w:left="107" w:right="48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e you clear about the program that you have to offer?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79943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5B056B04" w14:textId="77777777">
        <w:trPr>
          <w:trHeight w:val="107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99395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1CCFC3E0" w14:textId="2E0ADD00" w:rsidR="00E56180" w:rsidRDefault="00E56180">
            <w:pPr>
              <w:pStyle w:val="TableParagraph"/>
              <w:kinsoku w:val="0"/>
              <w:overflowPunct w:val="0"/>
              <w:ind w:left="107" w:right="37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ho are your competitors and how do they represent their </w:t>
            </w:r>
            <w:r w:rsidR="00D22F64">
              <w:rPr>
                <w:sz w:val="22"/>
                <w:szCs w:val="22"/>
              </w:rPr>
              <w:t>HDR</w:t>
            </w:r>
            <w:r>
              <w:rPr>
                <w:sz w:val="22"/>
                <w:szCs w:val="22"/>
              </w:rPr>
              <w:t xml:space="preserve"> program?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A2EE1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5C14708" w14:textId="77777777" w:rsidR="00253682" w:rsidRDefault="00253682" w:rsidP="00715E6B">
      <w:pPr>
        <w:pStyle w:val="BodyText"/>
        <w:kinsoku w:val="0"/>
        <w:overflowPunct w:val="0"/>
        <w:spacing w:line="439" w:lineRule="exact"/>
        <w:ind w:left="312"/>
        <w:rPr>
          <w:b/>
          <w:bCs/>
          <w:color w:val="000000" w:themeColor="text1"/>
          <w:sz w:val="36"/>
          <w:szCs w:val="36"/>
        </w:rPr>
      </w:pPr>
    </w:p>
    <w:p w14:paraId="442F718D" w14:textId="60CBCE96" w:rsidR="00E56180" w:rsidRPr="00715E6B" w:rsidRDefault="00E56180" w:rsidP="00715E6B">
      <w:pPr>
        <w:pStyle w:val="BodyText"/>
        <w:kinsoku w:val="0"/>
        <w:overflowPunct w:val="0"/>
        <w:spacing w:line="439" w:lineRule="exact"/>
        <w:ind w:left="312"/>
        <w:rPr>
          <w:b/>
          <w:bCs/>
          <w:color w:val="000000" w:themeColor="text1"/>
          <w:sz w:val="36"/>
          <w:szCs w:val="36"/>
        </w:rPr>
      </w:pPr>
      <w:r w:rsidRPr="00715E6B">
        <w:rPr>
          <w:b/>
          <w:bCs/>
          <w:color w:val="000000" w:themeColor="text1"/>
          <w:sz w:val="36"/>
          <w:szCs w:val="36"/>
        </w:rPr>
        <w:t>Indicators of ‘success’</w:t>
      </w:r>
    </w:p>
    <w:p w14:paraId="34618E19" w14:textId="77777777" w:rsidR="00A60DC0" w:rsidRPr="00715E6B" w:rsidRDefault="00A60DC0" w:rsidP="00715E6B">
      <w:pPr>
        <w:pStyle w:val="BodyText"/>
        <w:kinsoku w:val="0"/>
        <w:overflowPunct w:val="0"/>
        <w:ind w:left="312" w:right="1352"/>
        <w:rPr>
          <w:color w:val="000000" w:themeColor="text1"/>
          <w:sz w:val="22"/>
          <w:szCs w:val="22"/>
        </w:rPr>
      </w:pPr>
      <w:r w:rsidRPr="00715E6B">
        <w:rPr>
          <w:color w:val="000000" w:themeColor="text1"/>
          <w:sz w:val="22"/>
          <w:szCs w:val="22"/>
        </w:rPr>
        <w:t>Using these parameters, take a moment to define the key relevant indicators of success for your own research/supervisory context.</w:t>
      </w:r>
    </w:p>
    <w:p w14:paraId="5FAAF089" w14:textId="77777777" w:rsidR="00A60DC0" w:rsidRPr="00253682" w:rsidRDefault="00A60DC0">
      <w:pPr>
        <w:pStyle w:val="BodyText"/>
        <w:kinsoku w:val="0"/>
        <w:overflowPunct w:val="0"/>
        <w:spacing w:line="439" w:lineRule="exact"/>
        <w:ind w:left="310"/>
        <w:rPr>
          <w:color w:val="818181"/>
          <w:sz w:val="28"/>
          <w:szCs w:val="28"/>
        </w:rPr>
      </w:pPr>
    </w:p>
    <w:tbl>
      <w:tblPr>
        <w:tblW w:w="0" w:type="auto"/>
        <w:tblInd w:w="2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50"/>
        <w:gridCol w:w="5073"/>
      </w:tblGrid>
      <w:tr w:rsidR="00E56180" w14:paraId="0B3EC7D0" w14:textId="77777777" w:rsidTr="00E0104E">
        <w:trPr>
          <w:trHeight w:hRule="exact" w:val="1021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2DB0C7C9" w14:textId="42EE4172" w:rsidR="00E56180" w:rsidRDefault="00915E79">
            <w:pPr>
              <w:pStyle w:val="TableParagraph"/>
              <w:kinsoku w:val="0"/>
              <w:overflowPunct w:val="0"/>
              <w:spacing w:before="2"/>
              <w:rPr>
                <w:b/>
                <w:bCs/>
                <w:sz w:val="25"/>
                <w:szCs w:val="25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4384" behindDoc="0" locked="0" layoutInCell="0" allowOverlap="1" wp14:anchorId="31988A45" wp14:editId="159EA056">
                      <wp:simplePos x="0" y="0"/>
                      <wp:positionH relativeFrom="page">
                        <wp:posOffset>5176520</wp:posOffset>
                      </wp:positionH>
                      <wp:positionV relativeFrom="paragraph">
                        <wp:posOffset>2421255</wp:posOffset>
                      </wp:positionV>
                      <wp:extent cx="1840230" cy="179070"/>
                      <wp:effectExtent l="0" t="0" r="0" b="0"/>
                      <wp:wrapTopAndBottom/>
                      <wp:docPr id="21" name="Text Box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40230" cy="1790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CF4EA"/>
                              </a:solidFill>
                              <a:ln w="9144">
                                <a:solidFill>
                                  <a:srgbClr val="ADE5BD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0D44E2" w14:textId="77777777" w:rsidR="00E56180" w:rsidRDefault="00E56180">
                                  <w:pPr>
                                    <w:pStyle w:val="BodyText"/>
                                    <w:kinsoku w:val="0"/>
                                    <w:overflowPunct w:val="0"/>
                                    <w:spacing w:line="268" w:lineRule="exact"/>
                                    <w:ind w:left="-1"/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Estimated duration: 20 minute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988A45" id="Text Box 73" o:spid="_x0000_s1032" type="#_x0000_t202" style="position:absolute;margin-left:407.6pt;margin-top:190.65pt;width:144.9pt;height:14.1pt;z-index: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" o:allowincell="f" fillcolor="#dcf4ea" strokecolor="#ade5bd" strokeweight=".72pt">
                      <v:textbox inset="0,0,0,0">
                        <w:txbxContent>
                          <w:p w14:paraId="440D44E2" w14:textId="77777777" w:rsidR="00E56180" w:rsidRDefault="00E56180">
                            <w:pPr>
                              <w:pStyle w:val="BodyText"/>
                              <w:kinsoku w:val="0"/>
                              <w:overflowPunct w:val="0"/>
                              <w:spacing w:line="268" w:lineRule="exact"/>
                              <w:ind w:left="-1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Estimated duration: 20 minutes</w:t>
                            </w:r>
                          </w:p>
                        </w:txbxContent>
                      </v:textbox>
                      <w10:wrap type="topAndBottom" anchorx="page"/>
                    </v:shape>
                  </w:pict>
                </mc:Fallback>
              </mc:AlternateContent>
            </w:r>
          </w:p>
          <w:p w14:paraId="71ED2E94" w14:textId="77777777" w:rsidR="00E56180" w:rsidRDefault="00E56180">
            <w:pPr>
              <w:pStyle w:val="TableParagraph"/>
              <w:kinsoku w:val="0"/>
              <w:overflowPunct w:val="0"/>
              <w:ind w:left="2126" w:right="2117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ameter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3320C553" w14:textId="77777777" w:rsidR="00E56180" w:rsidRDefault="00E56180">
            <w:pPr>
              <w:pStyle w:val="TableParagraph"/>
              <w:kinsoku w:val="0"/>
              <w:overflowPunct w:val="0"/>
              <w:spacing w:before="161"/>
              <w:ind w:left="1073" w:right="864" w:hanging="182"/>
              <w:rPr>
                <w:b/>
                <w:bCs/>
              </w:rPr>
            </w:pPr>
            <w:r>
              <w:rPr>
                <w:b/>
                <w:bCs/>
              </w:rPr>
              <w:t>Indicators of success in your own research/supervisory context</w:t>
            </w:r>
          </w:p>
        </w:tc>
      </w:tr>
      <w:tr w:rsidR="00E56180" w14:paraId="26AA029B" w14:textId="77777777" w:rsidTr="007870A0">
        <w:trPr>
          <w:trHeight w:val="113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4350F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4F4204C" w14:textId="0A7037DB" w:rsidR="00E56180" w:rsidRDefault="007870A0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DR</w:t>
            </w:r>
            <w:r w:rsidR="00E56180">
              <w:rPr>
                <w:sz w:val="22"/>
                <w:szCs w:val="22"/>
              </w:rPr>
              <w:t xml:space="preserve"> program or </w:t>
            </w:r>
            <w:r>
              <w:rPr>
                <w:sz w:val="22"/>
                <w:szCs w:val="22"/>
              </w:rPr>
              <w:t>College</w:t>
            </w:r>
            <w:r w:rsidR="00E56180">
              <w:rPr>
                <w:sz w:val="22"/>
                <w:szCs w:val="22"/>
              </w:rPr>
              <w:t xml:space="preserve"> strategy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7BEA8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E56180" w14:paraId="03A34835" w14:textId="77777777" w:rsidTr="007870A0">
        <w:trPr>
          <w:trHeight w:val="113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2CA66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E8B9FF2" w14:textId="77777777" w:rsidR="00E56180" w:rsidRDefault="00E56180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ademic indicators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3C82D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E56180" w14:paraId="2AA90A5F" w14:textId="77777777" w:rsidTr="007870A0">
        <w:trPr>
          <w:trHeight w:val="113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D546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22A3A4DD" w14:textId="77777777" w:rsidR="00E56180" w:rsidRDefault="00E56180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iplinary indicators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8823B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  <w:tr w:rsidR="00E56180" w14:paraId="4BFB4F62" w14:textId="77777777" w:rsidTr="007870A0">
        <w:trPr>
          <w:trHeight w:val="1134"/>
        </w:trPr>
        <w:tc>
          <w:tcPr>
            <w:tcW w:w="5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F9895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358D5D34" w14:textId="77777777" w:rsidR="00E56180" w:rsidRDefault="00E56180">
            <w:pPr>
              <w:pStyle w:val="TableParagraph"/>
              <w:kinsoku w:val="0"/>
              <w:overflowPunct w:val="0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-academic indicators</w:t>
            </w:r>
          </w:p>
        </w:tc>
        <w:tc>
          <w:tcPr>
            <w:tcW w:w="5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D5BE6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</w:rPr>
            </w:pPr>
          </w:p>
        </w:tc>
      </w:tr>
    </w:tbl>
    <w:p w14:paraId="032151B9" w14:textId="77777777" w:rsidR="00E56180" w:rsidRDefault="00E56180">
      <w:pPr>
        <w:rPr>
          <w:b/>
          <w:bCs/>
          <w:sz w:val="29"/>
          <w:szCs w:val="29"/>
        </w:rPr>
        <w:sectPr w:rsidR="00E56180">
          <w:headerReference w:type="default" r:id="rId16"/>
          <w:pgSz w:w="11910" w:h="16840"/>
          <w:pgMar w:top="1920" w:right="540" w:bottom="840" w:left="540" w:header="1522" w:footer="649" w:gutter="0"/>
          <w:cols w:space="720"/>
          <w:noEndnote/>
        </w:sectPr>
      </w:pPr>
    </w:p>
    <w:p w14:paraId="3048E7FF" w14:textId="45E5F8B2" w:rsidR="00E56180" w:rsidRDefault="001B7E0F" w:rsidP="00BD0F3E">
      <w:pPr>
        <w:pStyle w:val="BodyText"/>
        <w:kinsoku w:val="0"/>
        <w:overflowPunct w:val="0"/>
        <w:spacing w:before="6"/>
        <w:ind w:left="312" w:right="312"/>
        <w:rPr>
          <w:b/>
          <w:bCs/>
          <w:color w:val="000000" w:themeColor="text1"/>
          <w:sz w:val="36"/>
          <w:szCs w:val="36"/>
        </w:rPr>
      </w:pPr>
      <w:r w:rsidRPr="00715E6B">
        <w:rPr>
          <w:b/>
          <w:bCs/>
          <w:color w:val="000000" w:themeColor="text1"/>
          <w:sz w:val="36"/>
          <w:szCs w:val="36"/>
        </w:rPr>
        <w:lastRenderedPageBreak/>
        <w:t>What are you looking for in an HDR candidate?</w:t>
      </w:r>
    </w:p>
    <w:p w14:paraId="08D3A35B" w14:textId="77777777" w:rsidR="00511166" w:rsidRDefault="00511166" w:rsidP="00BD0F3E">
      <w:pPr>
        <w:pStyle w:val="BodyText"/>
        <w:kinsoku w:val="0"/>
        <w:overflowPunct w:val="0"/>
        <w:spacing w:before="6"/>
        <w:ind w:left="312" w:right="312"/>
        <w:rPr>
          <w:color w:val="000000" w:themeColor="text1"/>
          <w:sz w:val="28"/>
          <w:szCs w:val="28"/>
        </w:rPr>
      </w:pPr>
    </w:p>
    <w:p w14:paraId="301A75A7" w14:textId="77777777" w:rsidR="00182F59" w:rsidRPr="00182F59" w:rsidRDefault="00182F59" w:rsidP="00BD0F3E">
      <w:pPr>
        <w:ind w:left="312" w:right="312"/>
        <w:rPr>
          <w:b/>
          <w:bCs/>
          <w:sz w:val="24"/>
          <w:szCs w:val="24"/>
        </w:rPr>
      </w:pPr>
      <w:r w:rsidRPr="00182F59">
        <w:rPr>
          <w:b/>
          <w:bCs/>
          <w:sz w:val="24"/>
          <w:szCs w:val="24"/>
        </w:rPr>
        <w:t>Question 1:</w:t>
      </w:r>
    </w:p>
    <w:p w14:paraId="02205FDD" w14:textId="1399C142" w:rsidR="00182F59" w:rsidRDefault="00182F59" w:rsidP="00BD0F3E">
      <w:pPr>
        <w:ind w:left="312" w:right="312"/>
        <w:rPr>
          <w:sz w:val="24"/>
          <w:szCs w:val="24"/>
        </w:rPr>
      </w:pPr>
      <w:r w:rsidRPr="00182F59">
        <w:rPr>
          <w:sz w:val="24"/>
          <w:szCs w:val="24"/>
        </w:rPr>
        <w:t>What non-academic traits should your candidate have that will help them to navigate successfully through the higher degree</w:t>
      </w:r>
      <w:r w:rsidR="00253B50">
        <w:rPr>
          <w:sz w:val="24"/>
          <w:szCs w:val="24"/>
        </w:rPr>
        <w:t xml:space="preserve"> by research</w:t>
      </w:r>
      <w:r w:rsidRPr="00182F59">
        <w:rPr>
          <w:sz w:val="24"/>
          <w:szCs w:val="24"/>
        </w:rPr>
        <w:t xml:space="preserve"> life cycle?</w:t>
      </w:r>
    </w:p>
    <w:p w14:paraId="21976FAE" w14:textId="6E8C46A9" w:rsidR="00B96A1B" w:rsidRDefault="00BD0F3E" w:rsidP="00BD0F3E">
      <w:pPr>
        <w:ind w:left="312" w:right="312"/>
        <w:rPr>
          <w:sz w:val="24"/>
          <w:szCs w:val="24"/>
        </w:rPr>
      </w:pPr>
      <w:r w:rsidRPr="00BD0F3E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67FA461" wp14:editId="3D586FF0">
                <wp:simplePos x="0" y="0"/>
                <wp:positionH relativeFrom="column">
                  <wp:posOffset>260985</wp:posOffset>
                </wp:positionH>
                <wp:positionV relativeFrom="paragraph">
                  <wp:posOffset>183515</wp:posOffset>
                </wp:positionV>
                <wp:extent cx="6177915" cy="1404620"/>
                <wp:effectExtent l="0" t="0" r="13335" b="158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ED69E" w14:textId="2F84CC7C" w:rsidR="00BD0F3E" w:rsidRPr="00CC2A13" w:rsidRDefault="006B6DA7">
                            <w:pPr>
                              <w:rPr>
                                <w:i/>
                                <w:iCs/>
                              </w:rPr>
                            </w:pPr>
                            <w:bookmarkStart w:id="0" w:name="_Hlk164777815"/>
                            <w:r w:rsidRPr="00CC2A13">
                              <w:rPr>
                                <w:i/>
                                <w:iCs/>
                              </w:rPr>
                              <w:t>Enter text here:</w:t>
                            </w:r>
                          </w:p>
                          <w:bookmarkEnd w:id="0"/>
                          <w:p w14:paraId="29F124A0" w14:textId="77777777" w:rsidR="006B6DA7" w:rsidRDefault="006B6DA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7FA461" id="_x0000_s1033" type="#_x0000_t202" style="position:absolute;left:0;text-align:left;margin-left:20.55pt;margin-top:14.45pt;width:486.4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">
                <v:textbox style="mso-fit-shape-to-text:t">
                  <w:txbxContent>
                    <w:p w14:paraId="5F4ED69E" w14:textId="2F84CC7C" w:rsidR="00BD0F3E" w:rsidRPr="00CC2A13" w:rsidRDefault="006B6DA7">
                      <w:pPr>
                        <w:rPr>
                          <w:i/>
                          <w:iCs/>
                        </w:rPr>
                      </w:pPr>
                      <w:bookmarkStart w:id="1" w:name="_Hlk164777815"/>
                      <w:r w:rsidRPr="00CC2A13">
                        <w:rPr>
                          <w:i/>
                          <w:iCs/>
                        </w:rPr>
                        <w:t>Enter text here:</w:t>
                      </w:r>
                    </w:p>
                    <w:bookmarkEnd w:id="1"/>
                    <w:p w14:paraId="29F124A0" w14:textId="77777777" w:rsidR="006B6DA7" w:rsidRDefault="006B6DA7"/>
                  </w:txbxContent>
                </v:textbox>
                <w10:wrap type="square"/>
              </v:shape>
            </w:pict>
          </mc:Fallback>
        </mc:AlternateContent>
      </w:r>
    </w:p>
    <w:p w14:paraId="3771A700" w14:textId="77777777" w:rsidR="00B96A1B" w:rsidRDefault="00B96A1B" w:rsidP="00BD0F3E">
      <w:pPr>
        <w:ind w:left="312" w:right="312"/>
        <w:rPr>
          <w:sz w:val="24"/>
          <w:szCs w:val="24"/>
        </w:rPr>
      </w:pPr>
    </w:p>
    <w:p w14:paraId="5C9E4B6E" w14:textId="77777777" w:rsidR="00B96A1B" w:rsidRDefault="00B96A1B" w:rsidP="00BD0F3E">
      <w:pPr>
        <w:ind w:left="312" w:right="312"/>
        <w:rPr>
          <w:sz w:val="24"/>
          <w:szCs w:val="24"/>
        </w:rPr>
      </w:pPr>
    </w:p>
    <w:p w14:paraId="59923439" w14:textId="77777777" w:rsidR="00B96A1B" w:rsidRPr="00182F59" w:rsidRDefault="00B96A1B" w:rsidP="00BD0F3E">
      <w:pPr>
        <w:ind w:left="312" w:right="312"/>
        <w:rPr>
          <w:sz w:val="24"/>
          <w:szCs w:val="24"/>
        </w:rPr>
      </w:pPr>
    </w:p>
    <w:p w14:paraId="5A93E5AE" w14:textId="77777777" w:rsidR="00182F59" w:rsidRPr="00182F59" w:rsidRDefault="00182F59" w:rsidP="00BD0F3E">
      <w:pPr>
        <w:ind w:left="312" w:right="312"/>
        <w:rPr>
          <w:b/>
          <w:bCs/>
          <w:sz w:val="24"/>
          <w:szCs w:val="24"/>
        </w:rPr>
      </w:pPr>
      <w:r w:rsidRPr="00182F59">
        <w:rPr>
          <w:b/>
          <w:bCs/>
          <w:sz w:val="24"/>
          <w:szCs w:val="24"/>
        </w:rPr>
        <w:t>Question 2:</w:t>
      </w:r>
    </w:p>
    <w:p w14:paraId="76DF2E02" w14:textId="77777777" w:rsidR="00182F59" w:rsidRDefault="00182F59" w:rsidP="00BD0F3E">
      <w:pPr>
        <w:ind w:left="312" w:right="312"/>
        <w:rPr>
          <w:sz w:val="24"/>
          <w:szCs w:val="24"/>
        </w:rPr>
      </w:pPr>
      <w:r w:rsidRPr="00182F59">
        <w:rPr>
          <w:sz w:val="24"/>
          <w:szCs w:val="24"/>
        </w:rPr>
        <w:t>When you undertook your own doctorate, what were the main characteristics that your advisor demonstrated that helped or even hindered your progression?</w:t>
      </w:r>
    </w:p>
    <w:p w14:paraId="2F249213" w14:textId="77777777" w:rsidR="00B96A1B" w:rsidRDefault="00B96A1B" w:rsidP="00BD0F3E">
      <w:pPr>
        <w:ind w:left="312" w:right="312"/>
        <w:rPr>
          <w:sz w:val="24"/>
          <w:szCs w:val="24"/>
        </w:rPr>
      </w:pPr>
    </w:p>
    <w:p w14:paraId="357BFA30" w14:textId="0FA57AAF" w:rsidR="00B96A1B" w:rsidRDefault="00BD0F3E" w:rsidP="00BD0F3E">
      <w:pPr>
        <w:ind w:left="312" w:right="312"/>
        <w:rPr>
          <w:sz w:val="24"/>
          <w:szCs w:val="24"/>
        </w:rPr>
      </w:pPr>
      <w:r w:rsidRPr="00BD0F3E">
        <w:rPr>
          <w:noProof/>
          <w:sz w:val="24"/>
          <w:szCs w:val="24"/>
        </w:rPr>
        <mc:AlternateContent>
          <mc:Choice Requires="wps">
            <w:drawing>
              <wp:inline distT="0" distB="0" distL="0" distR="0" wp14:anchorId="5A604771" wp14:editId="0139FE77">
                <wp:extent cx="6177915" cy="1404620"/>
                <wp:effectExtent l="0" t="0" r="13335" b="14605"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8FFFB" w14:textId="77777777" w:rsidR="00CC2A13" w:rsidRPr="00CC2A13" w:rsidRDefault="00CC2A13" w:rsidP="00CC2A13">
                            <w:pPr>
                              <w:rPr>
                                <w:i/>
                                <w:iCs/>
                              </w:rPr>
                            </w:pPr>
                            <w:r w:rsidRPr="00CC2A13">
                              <w:rPr>
                                <w:i/>
                                <w:iCs/>
                              </w:rPr>
                              <w:t>Enter text here:</w:t>
                            </w:r>
                          </w:p>
                          <w:p w14:paraId="46178711" w14:textId="77777777" w:rsidR="00BD0F3E" w:rsidRDefault="00BD0F3E" w:rsidP="00BD0F3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604771" id="Text Box 2" o:spid="_x0000_s1034" type="#_x0000_t202" style="width:486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">
                <v:textbox style="mso-fit-shape-to-text:t">
                  <w:txbxContent>
                    <w:p w14:paraId="4338FFFB" w14:textId="77777777" w:rsidR="00CC2A13" w:rsidRPr="00CC2A13" w:rsidRDefault="00CC2A13" w:rsidP="00CC2A13">
                      <w:pPr>
                        <w:rPr>
                          <w:i/>
                          <w:iCs/>
                        </w:rPr>
                      </w:pPr>
                      <w:r w:rsidRPr="00CC2A13">
                        <w:rPr>
                          <w:i/>
                          <w:iCs/>
                        </w:rPr>
                        <w:t>Enter text here:</w:t>
                      </w:r>
                    </w:p>
                    <w:p w14:paraId="46178711" w14:textId="77777777" w:rsidR="00BD0F3E" w:rsidRDefault="00BD0F3E" w:rsidP="00BD0F3E"/>
                  </w:txbxContent>
                </v:textbox>
                <w10:anchorlock/>
              </v:shape>
            </w:pict>
          </mc:Fallback>
        </mc:AlternateContent>
      </w:r>
    </w:p>
    <w:p w14:paraId="7646E5D5" w14:textId="77777777" w:rsidR="00B96A1B" w:rsidRDefault="00B96A1B" w:rsidP="00BD0F3E">
      <w:pPr>
        <w:ind w:left="312" w:right="312"/>
        <w:rPr>
          <w:sz w:val="24"/>
          <w:szCs w:val="24"/>
        </w:rPr>
      </w:pPr>
    </w:p>
    <w:p w14:paraId="45E20872" w14:textId="53C4AD22" w:rsidR="00182F59" w:rsidRPr="00182F59" w:rsidRDefault="00182F59" w:rsidP="00BD0F3E">
      <w:pPr>
        <w:ind w:left="312" w:right="312"/>
        <w:rPr>
          <w:b/>
          <w:bCs/>
          <w:sz w:val="24"/>
          <w:szCs w:val="24"/>
        </w:rPr>
      </w:pPr>
      <w:r w:rsidRPr="00182F59">
        <w:rPr>
          <w:b/>
          <w:bCs/>
          <w:sz w:val="24"/>
          <w:szCs w:val="24"/>
        </w:rPr>
        <w:t xml:space="preserve">Question </w:t>
      </w:r>
      <w:r>
        <w:rPr>
          <w:b/>
          <w:bCs/>
          <w:sz w:val="24"/>
          <w:szCs w:val="24"/>
        </w:rPr>
        <w:t>3</w:t>
      </w:r>
      <w:r w:rsidRPr="00182F59">
        <w:rPr>
          <w:b/>
          <w:bCs/>
          <w:sz w:val="24"/>
          <w:szCs w:val="24"/>
        </w:rPr>
        <w:t>:</w:t>
      </w:r>
    </w:p>
    <w:p w14:paraId="0B6ACBCB" w14:textId="77777777" w:rsidR="00182F59" w:rsidRDefault="00182F59" w:rsidP="00BD0F3E">
      <w:pPr>
        <w:ind w:left="312" w:right="312"/>
        <w:rPr>
          <w:sz w:val="24"/>
          <w:szCs w:val="24"/>
        </w:rPr>
      </w:pPr>
      <w:r w:rsidRPr="00182F59">
        <w:rPr>
          <w:sz w:val="24"/>
          <w:szCs w:val="24"/>
        </w:rPr>
        <w:t>What do you believe were the key skills that helped you to navigate through your own higher degree by research?</w:t>
      </w:r>
    </w:p>
    <w:p w14:paraId="0504B6C4" w14:textId="37A92CDA" w:rsidR="00B96A1B" w:rsidRDefault="00BD0F3E" w:rsidP="00BD0F3E">
      <w:pPr>
        <w:ind w:left="312" w:right="312"/>
        <w:rPr>
          <w:sz w:val="24"/>
          <w:szCs w:val="24"/>
        </w:rPr>
      </w:pPr>
      <w:r w:rsidRPr="00BD0F3E">
        <w:rPr>
          <w:noProof/>
          <w:sz w:val="24"/>
          <w:szCs w:val="24"/>
        </w:rPr>
        <mc:AlternateContent>
          <mc:Choice Requires="wps">
            <w:drawing>
              <wp:inline distT="0" distB="0" distL="0" distR="0" wp14:anchorId="702A6F80" wp14:editId="01AA6A0B">
                <wp:extent cx="6177915" cy="1404620"/>
                <wp:effectExtent l="0" t="0" r="13335" b="14605"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19BEB" w14:textId="77777777" w:rsidR="00CC2A13" w:rsidRPr="00CC2A13" w:rsidRDefault="00CC2A13" w:rsidP="00CC2A13">
                            <w:pPr>
                              <w:rPr>
                                <w:i/>
                                <w:iCs/>
                              </w:rPr>
                            </w:pPr>
                            <w:r w:rsidRPr="00CC2A13">
                              <w:rPr>
                                <w:i/>
                                <w:iCs/>
                              </w:rPr>
                              <w:t>Enter text here:</w:t>
                            </w:r>
                          </w:p>
                          <w:p w14:paraId="186D642F" w14:textId="77777777" w:rsidR="00BD0F3E" w:rsidRDefault="00BD0F3E" w:rsidP="00BD0F3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2A6F80" id="_x0000_s1035" type="#_x0000_t202" style="width:486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">
                <v:textbox style="mso-fit-shape-to-text:t">
                  <w:txbxContent>
                    <w:p w14:paraId="05719BEB" w14:textId="77777777" w:rsidR="00CC2A13" w:rsidRPr="00CC2A13" w:rsidRDefault="00CC2A13" w:rsidP="00CC2A13">
                      <w:pPr>
                        <w:rPr>
                          <w:i/>
                          <w:iCs/>
                        </w:rPr>
                      </w:pPr>
                      <w:r w:rsidRPr="00CC2A13">
                        <w:rPr>
                          <w:i/>
                          <w:iCs/>
                        </w:rPr>
                        <w:t>Enter text here:</w:t>
                      </w:r>
                    </w:p>
                    <w:p w14:paraId="186D642F" w14:textId="77777777" w:rsidR="00BD0F3E" w:rsidRDefault="00BD0F3E" w:rsidP="00BD0F3E"/>
                  </w:txbxContent>
                </v:textbox>
                <w10:anchorlock/>
              </v:shape>
            </w:pict>
          </mc:Fallback>
        </mc:AlternateContent>
      </w:r>
    </w:p>
    <w:p w14:paraId="6B468ABD" w14:textId="77777777" w:rsidR="00B96A1B" w:rsidRDefault="00B96A1B" w:rsidP="00BD0F3E">
      <w:pPr>
        <w:ind w:left="312" w:right="312"/>
        <w:rPr>
          <w:sz w:val="24"/>
          <w:szCs w:val="24"/>
        </w:rPr>
      </w:pPr>
    </w:p>
    <w:p w14:paraId="173B94FE" w14:textId="28E5EEBD" w:rsidR="00182F59" w:rsidRPr="00182F59" w:rsidRDefault="00182F59" w:rsidP="00BD0F3E">
      <w:pPr>
        <w:ind w:left="312" w:right="312"/>
        <w:rPr>
          <w:b/>
          <w:bCs/>
          <w:sz w:val="24"/>
          <w:szCs w:val="24"/>
        </w:rPr>
      </w:pPr>
      <w:r w:rsidRPr="00182F59">
        <w:rPr>
          <w:b/>
          <w:bCs/>
          <w:sz w:val="24"/>
          <w:szCs w:val="24"/>
        </w:rPr>
        <w:t xml:space="preserve">Question </w:t>
      </w:r>
      <w:r>
        <w:rPr>
          <w:b/>
          <w:bCs/>
          <w:sz w:val="24"/>
          <w:szCs w:val="24"/>
        </w:rPr>
        <w:t>4</w:t>
      </w:r>
      <w:r w:rsidRPr="00182F59">
        <w:rPr>
          <w:b/>
          <w:bCs/>
          <w:sz w:val="24"/>
          <w:szCs w:val="24"/>
        </w:rPr>
        <w:t>:</w:t>
      </w:r>
    </w:p>
    <w:p w14:paraId="63CF8DAB" w14:textId="77777777" w:rsidR="00182F59" w:rsidRPr="00182F59" w:rsidRDefault="00182F59" w:rsidP="00BD0F3E">
      <w:pPr>
        <w:ind w:left="312" w:right="312"/>
        <w:rPr>
          <w:sz w:val="24"/>
          <w:szCs w:val="24"/>
        </w:rPr>
      </w:pPr>
      <w:r w:rsidRPr="00182F59">
        <w:rPr>
          <w:sz w:val="24"/>
          <w:szCs w:val="24"/>
        </w:rPr>
        <w:t>What have been the characteristics of previous candidates who were deemed successful in your current College?</w:t>
      </w:r>
    </w:p>
    <w:p w14:paraId="5D1EA2E7" w14:textId="4D7DE628" w:rsidR="00B96A1B" w:rsidRDefault="00BD0F3E" w:rsidP="00BD0F3E">
      <w:pPr>
        <w:pStyle w:val="BodyText"/>
        <w:kinsoku w:val="0"/>
        <w:overflowPunct w:val="0"/>
        <w:spacing w:before="6"/>
        <w:ind w:left="312" w:right="312"/>
        <w:rPr>
          <w:color w:val="000000" w:themeColor="text1"/>
          <w:sz w:val="28"/>
          <w:szCs w:val="28"/>
        </w:rPr>
      </w:pPr>
      <w:r w:rsidRPr="00BD0F3E">
        <w:rPr>
          <w:noProof/>
          <w:sz w:val="24"/>
          <w:szCs w:val="24"/>
        </w:rPr>
        <mc:AlternateContent>
          <mc:Choice Requires="wps">
            <w:drawing>
              <wp:inline distT="0" distB="0" distL="0" distR="0" wp14:anchorId="684E1038" wp14:editId="44C550C4">
                <wp:extent cx="6177915" cy="1404620"/>
                <wp:effectExtent l="0" t="0" r="13335" b="14605"/>
                <wp:docPr id="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1AD62" w14:textId="77777777" w:rsidR="00CC2A13" w:rsidRPr="00CC2A13" w:rsidRDefault="00CC2A13" w:rsidP="00CC2A13">
                            <w:pPr>
                              <w:rPr>
                                <w:i/>
                                <w:iCs/>
                              </w:rPr>
                            </w:pPr>
                            <w:r w:rsidRPr="00CC2A13">
                              <w:rPr>
                                <w:i/>
                                <w:iCs/>
                              </w:rPr>
                              <w:t>Enter text here:</w:t>
                            </w:r>
                          </w:p>
                          <w:p w14:paraId="03F28579" w14:textId="77777777" w:rsidR="00BD0F3E" w:rsidRDefault="00BD0F3E" w:rsidP="00BD0F3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4E1038" id="_x0000_s1036" type="#_x0000_t202" style="width:486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">
                <v:textbox style="mso-fit-shape-to-text:t">
                  <w:txbxContent>
                    <w:p w14:paraId="1711AD62" w14:textId="77777777" w:rsidR="00CC2A13" w:rsidRPr="00CC2A13" w:rsidRDefault="00CC2A13" w:rsidP="00CC2A13">
                      <w:pPr>
                        <w:rPr>
                          <w:i/>
                          <w:iCs/>
                        </w:rPr>
                      </w:pPr>
                      <w:r w:rsidRPr="00CC2A13">
                        <w:rPr>
                          <w:i/>
                          <w:iCs/>
                        </w:rPr>
                        <w:t>Enter text here:</w:t>
                      </w:r>
                    </w:p>
                    <w:p w14:paraId="03F28579" w14:textId="77777777" w:rsidR="00BD0F3E" w:rsidRDefault="00BD0F3E" w:rsidP="00BD0F3E"/>
                  </w:txbxContent>
                </v:textbox>
                <w10:anchorlock/>
              </v:shape>
            </w:pict>
          </mc:Fallback>
        </mc:AlternateContent>
      </w:r>
    </w:p>
    <w:p w14:paraId="4BC81183" w14:textId="77777777" w:rsidR="00311588" w:rsidRPr="00511166" w:rsidRDefault="00311588" w:rsidP="00311588">
      <w:pPr>
        <w:pStyle w:val="Heading4"/>
        <w:kinsoku w:val="0"/>
        <w:overflowPunct w:val="0"/>
        <w:spacing w:before="1" w:line="240" w:lineRule="auto"/>
        <w:rPr>
          <w:color w:val="000000" w:themeColor="text1"/>
          <w:sz w:val="28"/>
          <w:szCs w:val="28"/>
        </w:rPr>
      </w:pPr>
    </w:p>
    <w:p w14:paraId="377F0D6C" w14:textId="77777777" w:rsidR="00253682" w:rsidRDefault="00253682">
      <w:pPr>
        <w:pStyle w:val="BodyText"/>
        <w:kinsoku w:val="0"/>
        <w:overflowPunct w:val="0"/>
        <w:spacing w:line="185" w:lineRule="exact"/>
        <w:ind w:left="310"/>
        <w:rPr>
          <w:rFonts w:ascii="Arial" w:hAnsi="Arial" w:cs="Arial"/>
          <w:i/>
          <w:iCs/>
          <w:sz w:val="19"/>
          <w:szCs w:val="19"/>
        </w:rPr>
        <w:sectPr w:rsidR="00253682">
          <w:headerReference w:type="default" r:id="rId17"/>
          <w:pgSz w:w="11910" w:h="16840"/>
          <w:pgMar w:top="1920" w:right="540" w:bottom="840" w:left="540" w:header="1522" w:footer="649" w:gutter="0"/>
          <w:pgNumType w:start="5"/>
          <w:cols w:space="720"/>
          <w:noEndnote/>
        </w:sectPr>
      </w:pPr>
    </w:p>
    <w:p w14:paraId="1092CB5A" w14:textId="77777777" w:rsidR="00E56180" w:rsidRDefault="00E56180">
      <w:pPr>
        <w:pStyle w:val="BodyText"/>
        <w:kinsoku w:val="0"/>
        <w:overflowPunct w:val="0"/>
        <w:spacing w:before="6"/>
        <w:ind w:left="310"/>
        <w:rPr>
          <w:b/>
          <w:bCs/>
          <w:color w:val="818181"/>
          <w:sz w:val="36"/>
          <w:szCs w:val="36"/>
        </w:rPr>
      </w:pPr>
      <w:bookmarkStart w:id="2" w:name="Task_6_-_Evaluating_research_potential_i"/>
      <w:bookmarkStart w:id="3" w:name="Task_7_-_Evaluating_research_potential_i"/>
      <w:bookmarkEnd w:id="2"/>
      <w:bookmarkEnd w:id="3"/>
      <w:r>
        <w:rPr>
          <w:b/>
          <w:bCs/>
          <w:color w:val="818181"/>
          <w:sz w:val="36"/>
          <w:szCs w:val="36"/>
        </w:rPr>
        <w:lastRenderedPageBreak/>
        <w:t>Case study</w:t>
      </w:r>
    </w:p>
    <w:p w14:paraId="6A8FE8CD" w14:textId="77777777" w:rsidR="00E56180" w:rsidRDefault="00915E79">
      <w:pPr>
        <w:pStyle w:val="BodyText"/>
        <w:kinsoku w:val="0"/>
        <w:overflowPunct w:val="0"/>
        <w:spacing w:before="9"/>
        <w:rPr>
          <w:b/>
          <w:bCs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2576" behindDoc="0" locked="0" layoutInCell="0" allowOverlap="1" wp14:anchorId="7B38DC10" wp14:editId="4F5F4AD2">
                <wp:simplePos x="0" y="0"/>
                <wp:positionH relativeFrom="page">
                  <wp:posOffset>414020</wp:posOffset>
                </wp:positionH>
                <wp:positionV relativeFrom="paragraph">
                  <wp:posOffset>153035</wp:posOffset>
                </wp:positionV>
                <wp:extent cx="6734175" cy="980440"/>
                <wp:effectExtent l="0" t="0" r="0" b="0"/>
                <wp:wrapTopAndBottom/>
                <wp:docPr id="10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4175" cy="980440"/>
                        </a:xfrm>
                        <a:prstGeom prst="rect">
                          <a:avLst/>
                        </a:prstGeom>
                        <a:solidFill>
                          <a:srgbClr val="DADAD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82FAD4" w14:textId="743226A4" w:rsidR="00E56180" w:rsidRDefault="00E56180">
                            <w:pPr>
                              <w:pStyle w:val="BodyText"/>
                              <w:kinsoku w:val="0"/>
                              <w:overflowPunct w:val="0"/>
                              <w:spacing w:before="109"/>
                              <w:ind w:left="199" w:right="660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Review the following short case study about a potential doctoral candidate who has applied </w:t>
                            </w:r>
                            <w:r w:rsidR="0028453D">
                              <w:rPr>
                                <w:sz w:val="22"/>
                                <w:szCs w:val="22"/>
                              </w:rPr>
                              <w:t>to become a</w:t>
                            </w:r>
                            <w:r w:rsidR="00170275">
                              <w:rPr>
                                <w:sz w:val="22"/>
                                <w:szCs w:val="22"/>
                              </w:rPr>
                              <w:t xml:space="preserve"> JCU candidate and has asked you to be their advisor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. Outline the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key steps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you would take to help you to determine the </w:t>
                            </w:r>
                            <w:r w:rsidR="00B71AC1">
                              <w:rPr>
                                <w:sz w:val="22"/>
                                <w:szCs w:val="22"/>
                              </w:rPr>
                              <w:t>applicant’s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research potential, using institutional, academic and non-academic indicators.</w:t>
                            </w:r>
                          </w:p>
                          <w:p w14:paraId="04DD6D30" w14:textId="77777777" w:rsidR="00E56180" w:rsidRDefault="00E56180">
                            <w:pPr>
                              <w:pStyle w:val="BodyText"/>
                              <w:kinsoku w:val="0"/>
                              <w:overflowPunct w:val="0"/>
                              <w:spacing w:before="1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3DB27991" w14:textId="77777777" w:rsidR="00E56180" w:rsidRDefault="00E56180">
                            <w:pPr>
                              <w:pStyle w:val="BodyText"/>
                              <w:kinsoku w:val="0"/>
                              <w:overflowPunct w:val="0"/>
                              <w:ind w:left="199"/>
                              <w:rPr>
                                <w:sz w:val="22"/>
                                <w:szCs w:val="22"/>
                              </w:rPr>
                            </w:pPr>
                            <w:bookmarkStart w:id="4" w:name="You_may_wish_to_use_the_table_below_to_r"/>
                            <w:bookmarkEnd w:id="4"/>
                            <w:r>
                              <w:rPr>
                                <w:sz w:val="22"/>
                                <w:szCs w:val="22"/>
                              </w:rPr>
                              <w:t>You may wish to use the table below to record your thought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38DC10" id="Text Box 86" o:spid="_x0000_s1037" type="#_x0000_t202" style="position:absolute;margin-left:32.6pt;margin-top:12.05pt;width:530.25pt;height:77.2pt;z-index: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" o:allowincell="f" fillcolor="#dadada" stroked="f">
                <v:textbox inset="0,0,0,0">
                  <w:txbxContent>
                    <w:p w14:paraId="5D82FAD4" w14:textId="743226A4" w:rsidR="00E56180" w:rsidRDefault="00E56180">
                      <w:pPr>
                        <w:pStyle w:val="BodyText"/>
                        <w:kinsoku w:val="0"/>
                        <w:overflowPunct w:val="0"/>
                        <w:spacing w:before="109"/>
                        <w:ind w:left="199" w:right="660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Review the following short case study about a potential doctoral candidate who has applied </w:t>
                      </w:r>
                      <w:r w:rsidR="0028453D">
                        <w:rPr>
                          <w:sz w:val="22"/>
                          <w:szCs w:val="22"/>
                        </w:rPr>
                        <w:t>to become a</w:t>
                      </w:r>
                      <w:r w:rsidR="00170275">
                        <w:rPr>
                          <w:sz w:val="22"/>
                          <w:szCs w:val="22"/>
                        </w:rPr>
                        <w:t xml:space="preserve"> JCU candidate and has asked you to be their advisor</w:t>
                      </w:r>
                      <w:r>
                        <w:rPr>
                          <w:sz w:val="22"/>
                          <w:szCs w:val="22"/>
                        </w:rPr>
                        <w:t xml:space="preserve">. Outline the 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key steps </w:t>
                      </w:r>
                      <w:r>
                        <w:rPr>
                          <w:sz w:val="22"/>
                          <w:szCs w:val="22"/>
                        </w:rPr>
                        <w:t xml:space="preserve">you would take to help you to determine the </w:t>
                      </w:r>
                      <w:r w:rsidR="00B71AC1">
                        <w:rPr>
                          <w:sz w:val="22"/>
                          <w:szCs w:val="22"/>
                        </w:rPr>
                        <w:t>applicant’s</w:t>
                      </w:r>
                      <w:r>
                        <w:rPr>
                          <w:sz w:val="22"/>
                          <w:szCs w:val="22"/>
                        </w:rPr>
                        <w:t xml:space="preserve"> research potential, using institutional, academic and non-academic indicators.</w:t>
                      </w:r>
                    </w:p>
                    <w:p w14:paraId="04DD6D30" w14:textId="77777777" w:rsidR="00E56180" w:rsidRDefault="00E56180">
                      <w:pPr>
                        <w:pStyle w:val="BodyText"/>
                        <w:kinsoku w:val="0"/>
                        <w:overflowPunct w:val="0"/>
                        <w:spacing w:before="1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3DB27991" w14:textId="77777777" w:rsidR="00E56180" w:rsidRDefault="00E56180">
                      <w:pPr>
                        <w:pStyle w:val="BodyText"/>
                        <w:kinsoku w:val="0"/>
                        <w:overflowPunct w:val="0"/>
                        <w:ind w:left="199"/>
                        <w:rPr>
                          <w:sz w:val="22"/>
                          <w:szCs w:val="22"/>
                        </w:rPr>
                      </w:pPr>
                      <w:bookmarkStart w:id="5" w:name="You_may_wish_to_use_the_table_below_to_r"/>
                      <w:bookmarkEnd w:id="5"/>
                      <w:r>
                        <w:rPr>
                          <w:sz w:val="22"/>
                          <w:szCs w:val="22"/>
                        </w:rPr>
                        <w:t>You may wish to use the table below to record your thought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DE2E7A6" w14:textId="77777777" w:rsidR="00E56180" w:rsidRDefault="00E56180">
      <w:pPr>
        <w:pStyle w:val="BodyText"/>
        <w:kinsoku w:val="0"/>
        <w:overflowPunct w:val="0"/>
        <w:rPr>
          <w:b/>
          <w:bCs/>
          <w:sz w:val="20"/>
          <w:szCs w:val="20"/>
        </w:rPr>
      </w:pPr>
    </w:p>
    <w:p w14:paraId="74DDA9B6" w14:textId="77777777" w:rsidR="00E56180" w:rsidRDefault="00E56180">
      <w:pPr>
        <w:pStyle w:val="BodyText"/>
        <w:kinsoku w:val="0"/>
        <w:overflowPunct w:val="0"/>
        <w:spacing w:before="4"/>
        <w:rPr>
          <w:b/>
          <w:bCs/>
          <w:sz w:val="20"/>
          <w:szCs w:val="20"/>
        </w:rPr>
      </w:pPr>
    </w:p>
    <w:tbl>
      <w:tblPr>
        <w:tblW w:w="0" w:type="auto"/>
        <w:tblInd w:w="2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96"/>
      </w:tblGrid>
      <w:tr w:rsidR="00E56180" w14:paraId="7129C354" w14:textId="77777777">
        <w:trPr>
          <w:trHeight w:val="268"/>
        </w:trPr>
        <w:tc>
          <w:tcPr>
            <w:tcW w:w="10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76C4A639" w14:textId="77777777" w:rsidR="00E56180" w:rsidRDefault="00E56180">
            <w:pPr>
              <w:pStyle w:val="TableParagraph"/>
              <w:kinsoku w:val="0"/>
              <w:overflowPunct w:val="0"/>
              <w:spacing w:line="248" w:lineRule="exact"/>
              <w:ind w:left="4588" w:right="458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ase study</w:t>
            </w:r>
          </w:p>
        </w:tc>
      </w:tr>
      <w:tr w:rsidR="00E56180" w14:paraId="29EE8F84" w14:textId="77777777">
        <w:trPr>
          <w:trHeight w:val="1881"/>
        </w:trPr>
        <w:tc>
          <w:tcPr>
            <w:tcW w:w="10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759A3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6876A03F" w14:textId="04676448" w:rsidR="00E56180" w:rsidRDefault="0029247B">
            <w:pPr>
              <w:pStyle w:val="TableParagraph"/>
              <w:kinsoku w:val="0"/>
              <w:overflowPunct w:val="0"/>
              <w:ind w:left="107" w:right="10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ou have received an</w:t>
            </w:r>
            <w:r w:rsidR="00E56180">
              <w:rPr>
                <w:sz w:val="22"/>
                <w:szCs w:val="22"/>
              </w:rPr>
              <w:t xml:space="preserve"> email </w:t>
            </w:r>
            <w:r w:rsidR="00AA3314">
              <w:rPr>
                <w:sz w:val="22"/>
                <w:szCs w:val="22"/>
              </w:rPr>
              <w:t>from</w:t>
            </w:r>
            <w:r>
              <w:rPr>
                <w:sz w:val="22"/>
                <w:szCs w:val="22"/>
              </w:rPr>
              <w:t xml:space="preserve"> someone </w:t>
            </w:r>
            <w:r w:rsidR="00E56180">
              <w:rPr>
                <w:sz w:val="22"/>
                <w:szCs w:val="22"/>
              </w:rPr>
              <w:t xml:space="preserve">enquiring about </w:t>
            </w:r>
            <w:r w:rsidR="000700B9">
              <w:rPr>
                <w:sz w:val="22"/>
                <w:szCs w:val="22"/>
              </w:rPr>
              <w:t>becoming a PhD candidate with you as one of her advisors</w:t>
            </w:r>
            <w:r w:rsidR="00E56180">
              <w:rPr>
                <w:sz w:val="22"/>
                <w:szCs w:val="22"/>
              </w:rPr>
              <w:t xml:space="preserve">. She has written a brief statement as to why she is interested in </w:t>
            </w:r>
            <w:r w:rsidR="000700B9">
              <w:rPr>
                <w:sz w:val="22"/>
                <w:szCs w:val="22"/>
              </w:rPr>
              <w:t>working with you</w:t>
            </w:r>
            <w:r w:rsidR="00E56180">
              <w:rPr>
                <w:sz w:val="22"/>
                <w:szCs w:val="22"/>
              </w:rPr>
              <w:t xml:space="preserve"> and </w:t>
            </w:r>
            <w:r w:rsidR="00260C58">
              <w:rPr>
                <w:sz w:val="22"/>
                <w:szCs w:val="22"/>
              </w:rPr>
              <w:t xml:space="preserve">indicating </w:t>
            </w:r>
            <w:r w:rsidR="00E56180">
              <w:rPr>
                <w:sz w:val="22"/>
                <w:szCs w:val="22"/>
              </w:rPr>
              <w:t xml:space="preserve">that she wants to </w:t>
            </w:r>
            <w:r w:rsidR="00F72F1B">
              <w:rPr>
                <w:sz w:val="22"/>
                <w:szCs w:val="22"/>
              </w:rPr>
              <w:t>enrol at</w:t>
            </w:r>
            <w:r w:rsidR="00E56180">
              <w:rPr>
                <w:sz w:val="22"/>
                <w:szCs w:val="22"/>
              </w:rPr>
              <w:t xml:space="preserve"> </w:t>
            </w:r>
            <w:r w:rsidR="00F72F1B">
              <w:rPr>
                <w:sz w:val="22"/>
                <w:szCs w:val="22"/>
              </w:rPr>
              <w:t>JCU</w:t>
            </w:r>
            <w:r w:rsidR="00E56180">
              <w:rPr>
                <w:sz w:val="22"/>
                <w:szCs w:val="22"/>
              </w:rPr>
              <w:t xml:space="preserve"> and work with you in her area of interest. She has also attached copies of her degree transcript (in Mandarin) </w:t>
            </w:r>
            <w:r w:rsidR="00260C58">
              <w:rPr>
                <w:sz w:val="22"/>
                <w:szCs w:val="22"/>
              </w:rPr>
              <w:t>showing</w:t>
            </w:r>
            <w:r w:rsidR="00E56180">
              <w:rPr>
                <w:sz w:val="22"/>
                <w:szCs w:val="22"/>
              </w:rPr>
              <w:t xml:space="preserve"> that she came third in her class of 45 at her university in China</w:t>
            </w:r>
            <w:r w:rsidR="00F72F1B">
              <w:rPr>
                <w:sz w:val="22"/>
                <w:szCs w:val="22"/>
              </w:rPr>
              <w:t xml:space="preserve"> in her Masters by Coursework</w:t>
            </w:r>
            <w:r w:rsidR="00E56180">
              <w:rPr>
                <w:sz w:val="22"/>
                <w:szCs w:val="22"/>
              </w:rPr>
              <w:t>. She looks like she could potentially be a really good doctoral candidate.</w:t>
            </w:r>
          </w:p>
        </w:tc>
      </w:tr>
    </w:tbl>
    <w:p w14:paraId="400493BE" w14:textId="77777777" w:rsidR="00E56180" w:rsidRDefault="00915E79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3600" behindDoc="0" locked="0" layoutInCell="0" allowOverlap="1" wp14:anchorId="15C6419E" wp14:editId="71D01061">
                <wp:simplePos x="0" y="0"/>
                <wp:positionH relativeFrom="page">
                  <wp:posOffset>5176520</wp:posOffset>
                </wp:positionH>
                <wp:positionV relativeFrom="paragraph">
                  <wp:posOffset>252095</wp:posOffset>
                </wp:positionV>
                <wp:extent cx="1840230" cy="179070"/>
                <wp:effectExtent l="0" t="0" r="0" b="0"/>
                <wp:wrapTopAndBottom/>
                <wp:docPr id="9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0230" cy="179070"/>
                        </a:xfrm>
                        <a:prstGeom prst="rect">
                          <a:avLst/>
                        </a:prstGeom>
                        <a:solidFill>
                          <a:srgbClr val="DCF4EA"/>
                        </a:solidFill>
                        <a:ln w="9144">
                          <a:solidFill>
                            <a:srgbClr val="ADE5B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12DF2" w14:textId="615B31B2" w:rsidR="00E56180" w:rsidRDefault="00E56180">
                            <w:pPr>
                              <w:pStyle w:val="BodyText"/>
                              <w:kinsoku w:val="0"/>
                              <w:overflowPunct w:val="0"/>
                              <w:spacing w:line="268" w:lineRule="exact"/>
                              <w:ind w:left="-1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bookmarkStart w:id="6" w:name="Estimated_duration:_20_minutes"/>
                            <w:bookmarkEnd w:id="6"/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Estimated duration: </w:t>
                            </w:r>
                            <w:r w:rsidR="004A0E2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15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minut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C6419E" id="Text Box 87" o:spid="_x0000_s1038" type="#_x0000_t202" style="position:absolute;margin-left:407.6pt;margin-top:19.85pt;width:144.9pt;height:14.1pt;z-index:251673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" o:allowincell="f" fillcolor="#dcf4ea" strokecolor="#ade5bd" strokeweight=".72pt">
                <v:textbox inset="0,0,0,0">
                  <w:txbxContent>
                    <w:p w14:paraId="15912DF2" w14:textId="615B31B2" w:rsidR="00E56180" w:rsidRDefault="00E56180">
                      <w:pPr>
                        <w:pStyle w:val="BodyText"/>
                        <w:kinsoku w:val="0"/>
                        <w:overflowPunct w:val="0"/>
                        <w:spacing w:line="268" w:lineRule="exact"/>
                        <w:ind w:left="-1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bookmarkStart w:id="7" w:name="Estimated_duration:_20_minutes"/>
                      <w:bookmarkEnd w:id="7"/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Estimated duration: </w:t>
                      </w:r>
                      <w:r w:rsidR="004A0E24">
                        <w:rPr>
                          <w:b/>
                          <w:bCs/>
                          <w:sz w:val="22"/>
                          <w:szCs w:val="22"/>
                        </w:rPr>
                        <w:t>15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 minut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AA4C33B" w14:textId="77777777" w:rsidR="00E56180" w:rsidRDefault="00E56180">
      <w:pPr>
        <w:pStyle w:val="BodyText"/>
        <w:kinsoku w:val="0"/>
        <w:overflowPunct w:val="0"/>
        <w:spacing w:before="4" w:after="1"/>
        <w:rPr>
          <w:b/>
          <w:bCs/>
          <w:sz w:val="29"/>
          <w:szCs w:val="29"/>
        </w:rPr>
      </w:pPr>
    </w:p>
    <w:tbl>
      <w:tblPr>
        <w:tblW w:w="0" w:type="auto"/>
        <w:tblInd w:w="2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49"/>
        <w:gridCol w:w="7673"/>
      </w:tblGrid>
      <w:tr w:rsidR="00E56180" w14:paraId="580BD1B0" w14:textId="77777777">
        <w:trPr>
          <w:trHeight w:val="906"/>
        </w:trPr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6DE274CA" w14:textId="77777777" w:rsidR="00E56180" w:rsidRDefault="00E56180">
            <w:pPr>
              <w:pStyle w:val="TableParagraph"/>
              <w:kinsoku w:val="0"/>
              <w:overflowPunct w:val="0"/>
              <w:spacing w:before="1"/>
              <w:rPr>
                <w:b/>
                <w:bCs/>
                <w:sz w:val="25"/>
                <w:szCs w:val="25"/>
              </w:rPr>
            </w:pPr>
          </w:p>
          <w:p w14:paraId="23A758BA" w14:textId="77777777" w:rsidR="00E56180" w:rsidRDefault="00E56180">
            <w:pPr>
              <w:pStyle w:val="TableParagraph"/>
              <w:kinsoku w:val="0"/>
              <w:overflowPunct w:val="0"/>
              <w:ind w:left="530"/>
              <w:rPr>
                <w:b/>
                <w:bCs/>
              </w:rPr>
            </w:pPr>
            <w:r>
              <w:rPr>
                <w:b/>
                <w:bCs/>
              </w:rPr>
              <w:t>Type of indicator</w:t>
            </w:r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DE5BD"/>
          </w:tcPr>
          <w:p w14:paraId="6603AE69" w14:textId="77777777" w:rsidR="00E56180" w:rsidRDefault="00E56180">
            <w:pPr>
              <w:pStyle w:val="TableParagraph"/>
              <w:kinsoku w:val="0"/>
              <w:overflowPunct w:val="0"/>
              <w:spacing w:before="1"/>
              <w:rPr>
                <w:b/>
                <w:bCs/>
                <w:sz w:val="25"/>
                <w:szCs w:val="25"/>
              </w:rPr>
            </w:pPr>
          </w:p>
          <w:p w14:paraId="3646DFFE" w14:textId="77777777" w:rsidR="00E56180" w:rsidRDefault="00E56180">
            <w:pPr>
              <w:pStyle w:val="TableParagraph"/>
              <w:kinsoku w:val="0"/>
              <w:overflowPunct w:val="0"/>
              <w:ind w:left="3343" w:right="333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ey steps</w:t>
            </w:r>
          </w:p>
        </w:tc>
      </w:tr>
      <w:tr w:rsidR="00E56180" w14:paraId="270A1D2C" w14:textId="77777777">
        <w:trPr>
          <w:trHeight w:val="1343"/>
        </w:trPr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28A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1637BDAA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7373DAF4" w14:textId="77777777" w:rsidR="00E56180" w:rsidRDefault="00E56180">
            <w:pPr>
              <w:pStyle w:val="TableParagraph"/>
              <w:kinsoku w:val="0"/>
              <w:overflowPunct w:val="0"/>
              <w:spacing w:before="1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stitutional</w:t>
            </w:r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3A552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0CCF1578" w14:textId="77777777">
        <w:trPr>
          <w:trHeight w:val="1342"/>
        </w:trPr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DE76B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1273C3D3" w14:textId="77777777" w:rsidR="00E56180" w:rsidRDefault="00E56180">
            <w:pPr>
              <w:pStyle w:val="TableParagraph"/>
              <w:kinsoku w:val="0"/>
              <w:overflowPunct w:val="0"/>
              <w:spacing w:before="11"/>
              <w:rPr>
                <w:b/>
                <w:bCs/>
                <w:sz w:val="21"/>
                <w:szCs w:val="21"/>
              </w:rPr>
            </w:pPr>
          </w:p>
          <w:p w14:paraId="7E2C21DB" w14:textId="77777777" w:rsidR="00E56180" w:rsidRDefault="00E56180">
            <w:pPr>
              <w:pStyle w:val="TableParagraph"/>
              <w:kinsoku w:val="0"/>
              <w:overflowPunct w:val="0"/>
              <w:spacing w:before="1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ademic</w:t>
            </w:r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BD534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56180" w14:paraId="0BD75100" w14:textId="77777777">
        <w:trPr>
          <w:trHeight w:val="1343"/>
        </w:trPr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74D85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1EE5D89C" w14:textId="77777777" w:rsidR="00E56180" w:rsidRDefault="00E56180">
            <w:pPr>
              <w:pStyle w:val="TableParagraph"/>
              <w:kinsoku w:val="0"/>
              <w:overflowPunct w:val="0"/>
              <w:rPr>
                <w:b/>
                <w:bCs/>
                <w:sz w:val="22"/>
                <w:szCs w:val="22"/>
              </w:rPr>
            </w:pPr>
          </w:p>
          <w:p w14:paraId="72B3A4B9" w14:textId="77777777" w:rsidR="00E56180" w:rsidRDefault="00E56180">
            <w:pPr>
              <w:pStyle w:val="TableParagraph"/>
              <w:kinsoku w:val="0"/>
              <w:overflowPunct w:val="0"/>
              <w:spacing w:before="1"/>
              <w:ind w:left="1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-academic</w:t>
            </w:r>
          </w:p>
        </w:tc>
        <w:tc>
          <w:tcPr>
            <w:tcW w:w="7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3350E" w14:textId="77777777" w:rsidR="00E56180" w:rsidRDefault="00E56180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E4B2AAA" w14:textId="77777777" w:rsidR="00E56180" w:rsidRDefault="00E56180"/>
    <w:sectPr w:rsidR="00E56180">
      <w:headerReference w:type="default" r:id="rId18"/>
      <w:pgSz w:w="11910" w:h="16840"/>
      <w:pgMar w:top="2180" w:right="540" w:bottom="840" w:left="540" w:header="1522" w:footer="64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0AC21" w14:textId="77777777" w:rsidR="00DA12C4" w:rsidRDefault="00DA12C4">
      <w:r>
        <w:separator/>
      </w:r>
    </w:p>
  </w:endnote>
  <w:endnote w:type="continuationSeparator" w:id="0">
    <w:p w14:paraId="3672EE90" w14:textId="77777777" w:rsidR="00DA12C4" w:rsidRDefault="00DA1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FF8A3" w14:textId="77777777" w:rsidR="00E56180" w:rsidRDefault="00915E79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7AEDBFAC" wp14:editId="0DDF1F20">
              <wp:simplePos x="0" y="0"/>
              <wp:positionH relativeFrom="page">
                <wp:posOffset>2581275</wp:posOffset>
              </wp:positionH>
              <wp:positionV relativeFrom="page">
                <wp:posOffset>10140315</wp:posOffset>
              </wp:positionV>
              <wp:extent cx="2399030" cy="1397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9903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65AE5D" w14:textId="77777777" w:rsidR="00E56180" w:rsidRDefault="00E56180">
                          <w:pPr>
                            <w:pStyle w:val="BodyText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color w:val="818181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818181"/>
                              <w:sz w:val="18"/>
                              <w:szCs w:val="18"/>
                            </w:rPr>
                            <w:t>JCU HDR Advisor Written Tasks – as at August 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EDBF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9" type="#_x0000_t202" style="position:absolute;margin-left:203.25pt;margin-top:798.45pt;width:188.9pt;height:1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" o:allowincell="f" filled="f" stroked="f">
              <v:textbox inset="0,0,0,0">
                <w:txbxContent>
                  <w:p w14:paraId="2B65AE5D" w14:textId="77777777" w:rsidR="00E56180" w:rsidRDefault="00E56180">
                    <w:pPr>
                      <w:pStyle w:val="BodyText"/>
                      <w:kinsoku w:val="0"/>
                      <w:overflowPunct w:val="0"/>
                      <w:spacing w:line="203" w:lineRule="exact"/>
                      <w:ind w:left="20"/>
                      <w:rPr>
                        <w:color w:val="818181"/>
                        <w:sz w:val="18"/>
                        <w:szCs w:val="18"/>
                      </w:rPr>
                    </w:pPr>
                    <w:r>
                      <w:rPr>
                        <w:color w:val="818181"/>
                        <w:sz w:val="18"/>
                        <w:szCs w:val="18"/>
                      </w:rPr>
                      <w:t>JCU HDR Advisor Written Tasks – as at August 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5A35E" w14:textId="77777777" w:rsidR="00DA12C4" w:rsidRDefault="00DA12C4">
      <w:r>
        <w:separator/>
      </w:r>
    </w:p>
  </w:footnote>
  <w:footnote w:type="continuationSeparator" w:id="0">
    <w:p w14:paraId="49AA990B" w14:textId="77777777" w:rsidR="00DA12C4" w:rsidRDefault="00DA12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7ADC7" w14:textId="7DA42480" w:rsidR="00E56180" w:rsidRDefault="00E56180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0A2A7" w14:textId="4B0F1566" w:rsidR="00E56180" w:rsidRDefault="00E56180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BE973" w14:textId="56C949DF" w:rsidR="00E56180" w:rsidRDefault="00E56180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-"/>
      <w:lvlJc w:val="left"/>
      <w:pPr>
        <w:ind w:left="1390" w:hanging="361"/>
      </w:pPr>
      <w:rPr>
        <w:rFonts w:ascii="Calibri" w:hAnsi="Calibri"/>
        <w:b w:val="0"/>
        <w:spacing w:val="-1"/>
        <w:w w:val="100"/>
        <w:sz w:val="21"/>
      </w:rPr>
    </w:lvl>
    <w:lvl w:ilvl="1">
      <w:numFmt w:val="bullet"/>
      <w:lvlText w:val="•"/>
      <w:lvlJc w:val="left"/>
      <w:pPr>
        <w:ind w:left="2342" w:hanging="361"/>
      </w:pPr>
    </w:lvl>
    <w:lvl w:ilvl="2">
      <w:numFmt w:val="bullet"/>
      <w:lvlText w:val="•"/>
      <w:lvlJc w:val="left"/>
      <w:pPr>
        <w:ind w:left="3285" w:hanging="361"/>
      </w:pPr>
    </w:lvl>
    <w:lvl w:ilvl="3">
      <w:numFmt w:val="bullet"/>
      <w:lvlText w:val="•"/>
      <w:lvlJc w:val="left"/>
      <w:pPr>
        <w:ind w:left="4227" w:hanging="361"/>
      </w:pPr>
    </w:lvl>
    <w:lvl w:ilvl="4">
      <w:numFmt w:val="bullet"/>
      <w:lvlText w:val="•"/>
      <w:lvlJc w:val="left"/>
      <w:pPr>
        <w:ind w:left="5170" w:hanging="361"/>
      </w:pPr>
    </w:lvl>
    <w:lvl w:ilvl="5">
      <w:numFmt w:val="bullet"/>
      <w:lvlText w:val="•"/>
      <w:lvlJc w:val="left"/>
      <w:pPr>
        <w:ind w:left="6113" w:hanging="361"/>
      </w:pPr>
    </w:lvl>
    <w:lvl w:ilvl="6">
      <w:numFmt w:val="bullet"/>
      <w:lvlText w:val="•"/>
      <w:lvlJc w:val="left"/>
      <w:pPr>
        <w:ind w:left="7055" w:hanging="361"/>
      </w:pPr>
    </w:lvl>
    <w:lvl w:ilvl="7">
      <w:numFmt w:val="bullet"/>
      <w:lvlText w:val="•"/>
      <w:lvlJc w:val="left"/>
      <w:pPr>
        <w:ind w:left="7998" w:hanging="361"/>
      </w:pPr>
    </w:lvl>
    <w:lvl w:ilvl="8">
      <w:numFmt w:val="bullet"/>
      <w:lvlText w:val="•"/>
      <w:lvlJc w:val="left"/>
      <w:pPr>
        <w:ind w:left="8941" w:hanging="361"/>
      </w:pPr>
    </w:lvl>
  </w:abstractNum>
  <w:abstractNum w:abstractNumId="1" w15:restartNumberingAfterBreak="0">
    <w:nsid w:val="0F486BF5"/>
    <w:multiLevelType w:val="hybridMultilevel"/>
    <w:tmpl w:val="E05841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4740E"/>
    <w:multiLevelType w:val="hybridMultilevel"/>
    <w:tmpl w:val="0A34C0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42926"/>
    <w:multiLevelType w:val="hybridMultilevel"/>
    <w:tmpl w:val="ADF2AA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ED30FA"/>
    <w:multiLevelType w:val="hybridMultilevel"/>
    <w:tmpl w:val="6B226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568056">
    <w:abstractNumId w:val="0"/>
  </w:num>
  <w:num w:numId="2" w16cid:durableId="335421240">
    <w:abstractNumId w:val="3"/>
  </w:num>
  <w:num w:numId="3" w16cid:durableId="1908804444">
    <w:abstractNumId w:val="1"/>
  </w:num>
  <w:num w:numId="4" w16cid:durableId="1862619747">
    <w:abstractNumId w:val="4"/>
  </w:num>
  <w:num w:numId="5" w16cid:durableId="484587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IxMzQzNzWxNDRS0lEKTi0uzszPAykwrAUAcguWMSwAAAA="/>
  </w:docVars>
  <w:rsids>
    <w:rsidRoot w:val="008640B2"/>
    <w:rsid w:val="00004F05"/>
    <w:rsid w:val="000700B9"/>
    <w:rsid w:val="000730AD"/>
    <w:rsid w:val="00170275"/>
    <w:rsid w:val="00182F59"/>
    <w:rsid w:val="00191BBC"/>
    <w:rsid w:val="001B6630"/>
    <w:rsid w:val="001B7E0F"/>
    <w:rsid w:val="001E76CD"/>
    <w:rsid w:val="001F1D38"/>
    <w:rsid w:val="00203DB3"/>
    <w:rsid w:val="00253682"/>
    <w:rsid w:val="00253B50"/>
    <w:rsid w:val="002564B4"/>
    <w:rsid w:val="00260C58"/>
    <w:rsid w:val="00261658"/>
    <w:rsid w:val="0028453D"/>
    <w:rsid w:val="0029247B"/>
    <w:rsid w:val="002D11D1"/>
    <w:rsid w:val="00311588"/>
    <w:rsid w:val="003264F3"/>
    <w:rsid w:val="00394E9D"/>
    <w:rsid w:val="003962F1"/>
    <w:rsid w:val="003A6BD4"/>
    <w:rsid w:val="003B0DA3"/>
    <w:rsid w:val="003B182E"/>
    <w:rsid w:val="003C2B83"/>
    <w:rsid w:val="003C5D31"/>
    <w:rsid w:val="003E3BEF"/>
    <w:rsid w:val="003E3E3A"/>
    <w:rsid w:val="004266AA"/>
    <w:rsid w:val="00432C57"/>
    <w:rsid w:val="00483BFD"/>
    <w:rsid w:val="00485A96"/>
    <w:rsid w:val="004878B7"/>
    <w:rsid w:val="004A0E24"/>
    <w:rsid w:val="004D0925"/>
    <w:rsid w:val="00511166"/>
    <w:rsid w:val="005A6FF6"/>
    <w:rsid w:val="005B3D9B"/>
    <w:rsid w:val="00626454"/>
    <w:rsid w:val="006417B5"/>
    <w:rsid w:val="00641E8A"/>
    <w:rsid w:val="006B6DA7"/>
    <w:rsid w:val="00703FD3"/>
    <w:rsid w:val="00715E6B"/>
    <w:rsid w:val="0072274A"/>
    <w:rsid w:val="007354AF"/>
    <w:rsid w:val="00743E06"/>
    <w:rsid w:val="00786DBE"/>
    <w:rsid w:val="007870A0"/>
    <w:rsid w:val="007A3D93"/>
    <w:rsid w:val="007C108B"/>
    <w:rsid w:val="007C2CA4"/>
    <w:rsid w:val="00820241"/>
    <w:rsid w:val="008235E8"/>
    <w:rsid w:val="00855141"/>
    <w:rsid w:val="008640B2"/>
    <w:rsid w:val="0087745A"/>
    <w:rsid w:val="008A2246"/>
    <w:rsid w:val="00915E79"/>
    <w:rsid w:val="00934DA3"/>
    <w:rsid w:val="00936C46"/>
    <w:rsid w:val="00962FB9"/>
    <w:rsid w:val="009B55B9"/>
    <w:rsid w:val="00A3428E"/>
    <w:rsid w:val="00A53AF4"/>
    <w:rsid w:val="00A60DC0"/>
    <w:rsid w:val="00A6476D"/>
    <w:rsid w:val="00A677C4"/>
    <w:rsid w:val="00AA3314"/>
    <w:rsid w:val="00B1121D"/>
    <w:rsid w:val="00B140AB"/>
    <w:rsid w:val="00B71AC1"/>
    <w:rsid w:val="00B951D3"/>
    <w:rsid w:val="00B96A1B"/>
    <w:rsid w:val="00BB1CF6"/>
    <w:rsid w:val="00BD0F3E"/>
    <w:rsid w:val="00BE6877"/>
    <w:rsid w:val="00C272B4"/>
    <w:rsid w:val="00C6787F"/>
    <w:rsid w:val="00C827BE"/>
    <w:rsid w:val="00CC2A13"/>
    <w:rsid w:val="00CF59DF"/>
    <w:rsid w:val="00D03589"/>
    <w:rsid w:val="00D16EAB"/>
    <w:rsid w:val="00D22F64"/>
    <w:rsid w:val="00DA12C4"/>
    <w:rsid w:val="00DD663D"/>
    <w:rsid w:val="00E0104E"/>
    <w:rsid w:val="00E56180"/>
    <w:rsid w:val="00E81BB3"/>
    <w:rsid w:val="00E96AB6"/>
    <w:rsid w:val="00F42653"/>
    <w:rsid w:val="00F516A5"/>
    <w:rsid w:val="00F64FC8"/>
    <w:rsid w:val="00F71E4F"/>
    <w:rsid w:val="00F7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E0FD27"/>
  <w14:defaultImageDpi w14:val="0"/>
  <w15:docId w15:val="{B8D40A7C-1B46-4430-8BC2-3D14C7E93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line="427" w:lineRule="exact"/>
      <w:ind w:left="20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6"/>
      <w:ind w:left="310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line="553" w:lineRule="exact"/>
      <w:ind w:left="310"/>
      <w:outlineLvl w:val="2"/>
    </w:pPr>
    <w:rPr>
      <w:rFonts w:ascii="Lucida Sans Unicode" w:hAnsi="Lucida Sans Unicode" w:cs="Lucida Sans Unicode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66" w:line="412" w:lineRule="exact"/>
      <w:ind w:left="310"/>
      <w:outlineLvl w:val="3"/>
    </w:pPr>
    <w:rPr>
      <w:rFonts w:ascii="Lucida Sans Unicode" w:hAnsi="Lucida Sans Unicode" w:cs="Lucida Sans Unicode"/>
      <w:sz w:val="29"/>
      <w:szCs w:val="2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Calibri" w:hAnsi="Calibri" w:cs="Calibri"/>
    </w:rPr>
  </w:style>
  <w:style w:type="paragraph" w:styleId="ListParagraph">
    <w:name w:val="List Paragraph"/>
    <w:basedOn w:val="Normal"/>
    <w:uiPriority w:val="1"/>
    <w:qFormat/>
    <w:pPr>
      <w:spacing w:line="256" w:lineRule="exact"/>
      <w:ind w:left="1391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40B2"/>
    <w:rPr>
      <w:rFonts w:cs="Times New Roman"/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4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640B2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64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640B2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A342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4E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jcu.edu.au/graduate-research-school/advisors/becoming-an-advisor/application-process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grs@jcu.edu.au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cu.edu.au/__data/assets/pdf_file/0003/438726/Advisor-Application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grs@jcu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5</Pages>
  <Words>640</Words>
  <Characters>365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</dc:creator>
  <cp:keywords/>
  <dc:description/>
  <cp:lastModifiedBy>Liz Tynan</cp:lastModifiedBy>
  <cp:revision>96</cp:revision>
  <dcterms:created xsi:type="dcterms:W3CDTF">2024-04-22T22:31:00Z</dcterms:created>
  <dcterms:modified xsi:type="dcterms:W3CDTF">2024-04-23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8 for Word</vt:lpwstr>
  </property>
</Properties>
</file>